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CB7059" w14:textId="77777777" w:rsidR="00453008" w:rsidRDefault="00000000">
      <w:pPr>
        <w:pStyle w:val="1"/>
        <w:rPr>
          <w:lang w:eastAsia="zh-CN"/>
        </w:rPr>
      </w:pPr>
      <w:bookmarkStart w:id="0" w:name="hvac系统设计文档"/>
      <w:r>
        <w:rPr>
          <w:lang w:eastAsia="zh-CN"/>
        </w:rPr>
        <w:t>HVAC</w:t>
      </w:r>
      <w:r>
        <w:rPr>
          <w:lang w:eastAsia="zh-CN"/>
        </w:rPr>
        <w:t>系统设计文档</w:t>
      </w:r>
    </w:p>
    <w:p w14:paraId="2CA1C8DF" w14:textId="77777777" w:rsidR="00453008" w:rsidRDefault="00000000">
      <w:pPr>
        <w:pStyle w:val="2"/>
        <w:rPr>
          <w:lang w:eastAsia="zh-CN"/>
        </w:rPr>
      </w:pPr>
      <w:bookmarkStart w:id="1" w:name="目录"/>
      <w:r>
        <w:rPr>
          <w:lang w:eastAsia="zh-CN"/>
        </w:rPr>
        <w:t>目录</w:t>
      </w:r>
    </w:p>
    <w:p w14:paraId="55A3D1E0" w14:textId="77777777" w:rsidR="00453008" w:rsidRDefault="00000000">
      <w:pPr>
        <w:numPr>
          <w:ilvl w:val="0"/>
          <w:numId w:val="2"/>
        </w:numPr>
      </w:pPr>
      <w:r>
        <w:rPr>
          <w:b/>
          <w:bCs/>
        </w:rPr>
        <w:t>简介</w:t>
      </w:r>
    </w:p>
    <w:p w14:paraId="08B7676E" w14:textId="77777777" w:rsidR="00453008" w:rsidRDefault="00000000">
      <w:pPr>
        <w:numPr>
          <w:ilvl w:val="0"/>
          <w:numId w:val="2"/>
        </w:numPr>
      </w:pPr>
      <w:r>
        <w:t>系统概述</w:t>
      </w:r>
    </w:p>
    <w:p w14:paraId="7F078D65" w14:textId="77777777" w:rsidR="00453008" w:rsidRDefault="00000000">
      <w:pPr>
        <w:numPr>
          <w:ilvl w:val="1"/>
          <w:numId w:val="3"/>
        </w:numPr>
      </w:pPr>
      <w:r>
        <w:t>系统功能</w:t>
      </w:r>
    </w:p>
    <w:p w14:paraId="5FC862DC" w14:textId="77777777" w:rsidR="00453008" w:rsidRDefault="00000000">
      <w:pPr>
        <w:numPr>
          <w:ilvl w:val="1"/>
          <w:numId w:val="3"/>
        </w:numPr>
      </w:pPr>
      <w:r>
        <w:t>设计目标</w:t>
      </w:r>
    </w:p>
    <w:p w14:paraId="258585D6" w14:textId="77777777" w:rsidR="00453008" w:rsidRDefault="00000000">
      <w:pPr>
        <w:numPr>
          <w:ilvl w:val="0"/>
          <w:numId w:val="2"/>
        </w:numPr>
      </w:pPr>
      <w:r>
        <w:rPr>
          <w:b/>
          <w:bCs/>
        </w:rPr>
        <w:t>架构概述</w:t>
      </w:r>
    </w:p>
    <w:p w14:paraId="0E6C3C82" w14:textId="77777777" w:rsidR="00453008" w:rsidRDefault="00000000">
      <w:pPr>
        <w:numPr>
          <w:ilvl w:val="0"/>
          <w:numId w:val="2"/>
        </w:numPr>
      </w:pPr>
      <w:r>
        <w:t>组件描述</w:t>
      </w:r>
    </w:p>
    <w:p w14:paraId="695A11EE" w14:textId="77777777" w:rsidR="00453008" w:rsidRDefault="00000000">
      <w:pPr>
        <w:numPr>
          <w:ilvl w:val="1"/>
          <w:numId w:val="4"/>
        </w:numPr>
      </w:pPr>
      <w:r>
        <w:t>传感器层</w:t>
      </w:r>
    </w:p>
    <w:p w14:paraId="3F6EB4F9" w14:textId="77777777" w:rsidR="00453008" w:rsidRDefault="00000000">
      <w:pPr>
        <w:numPr>
          <w:ilvl w:val="1"/>
          <w:numId w:val="4"/>
        </w:numPr>
      </w:pPr>
      <w:r>
        <w:t>数据采集层</w:t>
      </w:r>
    </w:p>
    <w:p w14:paraId="1521824F" w14:textId="77777777" w:rsidR="00453008" w:rsidRDefault="00000000">
      <w:pPr>
        <w:numPr>
          <w:ilvl w:val="1"/>
          <w:numId w:val="4"/>
        </w:numPr>
      </w:pPr>
      <w:r>
        <w:t>数据处理与存储层</w:t>
      </w:r>
    </w:p>
    <w:p w14:paraId="4190DFF9" w14:textId="77777777" w:rsidR="00453008" w:rsidRDefault="00000000">
      <w:pPr>
        <w:numPr>
          <w:ilvl w:val="1"/>
          <w:numId w:val="4"/>
        </w:numPr>
      </w:pPr>
      <w:r>
        <w:t>数据分析层</w:t>
      </w:r>
    </w:p>
    <w:p w14:paraId="6DED340A" w14:textId="77777777" w:rsidR="00453008" w:rsidRDefault="00000000">
      <w:pPr>
        <w:numPr>
          <w:ilvl w:val="1"/>
          <w:numId w:val="4"/>
        </w:numPr>
      </w:pPr>
      <w:r>
        <w:t>用户界面层</w:t>
      </w:r>
    </w:p>
    <w:p w14:paraId="3FF242A4" w14:textId="77777777" w:rsidR="00453008" w:rsidRDefault="00000000">
      <w:pPr>
        <w:numPr>
          <w:ilvl w:val="0"/>
          <w:numId w:val="2"/>
        </w:numPr>
      </w:pPr>
      <w:r>
        <w:rPr>
          <w:b/>
          <w:bCs/>
        </w:rPr>
        <w:t>数据流</w:t>
      </w:r>
    </w:p>
    <w:p w14:paraId="4BF373B4" w14:textId="77777777" w:rsidR="00453008" w:rsidRDefault="00000000">
      <w:pPr>
        <w:numPr>
          <w:ilvl w:val="0"/>
          <w:numId w:val="2"/>
        </w:numPr>
      </w:pPr>
      <w:r>
        <w:t>算法选型与比较</w:t>
      </w:r>
    </w:p>
    <w:p w14:paraId="55AAB055" w14:textId="77777777" w:rsidR="00453008" w:rsidRDefault="00000000">
      <w:pPr>
        <w:numPr>
          <w:ilvl w:val="1"/>
          <w:numId w:val="5"/>
        </w:numPr>
      </w:pPr>
      <w:r>
        <w:t>时间序列分析</w:t>
      </w:r>
    </w:p>
    <w:p w14:paraId="103B94F5" w14:textId="77777777" w:rsidR="00453008" w:rsidRDefault="00000000">
      <w:pPr>
        <w:numPr>
          <w:ilvl w:val="1"/>
          <w:numId w:val="5"/>
        </w:numPr>
      </w:pPr>
      <w:r>
        <w:t>随机森林</w:t>
      </w:r>
    </w:p>
    <w:p w14:paraId="58CE39F1" w14:textId="77777777" w:rsidR="00453008" w:rsidRDefault="00000000">
      <w:pPr>
        <w:numPr>
          <w:ilvl w:val="1"/>
          <w:numId w:val="5"/>
        </w:numPr>
      </w:pPr>
      <w:r>
        <w:t>梯度提升树</w:t>
      </w:r>
    </w:p>
    <w:p w14:paraId="7A91C291" w14:textId="77777777" w:rsidR="00453008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循环神经网络（</w:t>
      </w:r>
      <w:r>
        <w:rPr>
          <w:lang w:eastAsia="zh-CN"/>
        </w:rPr>
        <w:t>RNN</w:t>
      </w:r>
      <w:r>
        <w:rPr>
          <w:lang w:eastAsia="zh-CN"/>
        </w:rPr>
        <w:t>）</w:t>
      </w:r>
    </w:p>
    <w:p w14:paraId="44E223B8" w14:textId="77777777" w:rsidR="00453008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长短期记忆网络（</w:t>
      </w:r>
      <w:r>
        <w:rPr>
          <w:lang w:eastAsia="zh-CN"/>
        </w:rPr>
        <w:t>LSTM</w:t>
      </w:r>
      <w:r>
        <w:rPr>
          <w:lang w:eastAsia="zh-CN"/>
        </w:rPr>
        <w:t>）</w:t>
      </w:r>
    </w:p>
    <w:p w14:paraId="32812B2D" w14:textId="77777777" w:rsidR="00453008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支持向量数据描述（</w:t>
      </w:r>
      <w:r>
        <w:rPr>
          <w:lang w:eastAsia="zh-CN"/>
        </w:rPr>
        <w:t>SVDD</w:t>
      </w:r>
      <w:r>
        <w:rPr>
          <w:lang w:eastAsia="zh-CN"/>
        </w:rPr>
        <w:t>）</w:t>
      </w:r>
    </w:p>
    <w:p w14:paraId="20623551" w14:textId="77777777" w:rsidR="00453008" w:rsidRDefault="00000000">
      <w:pPr>
        <w:numPr>
          <w:ilvl w:val="0"/>
          <w:numId w:val="2"/>
        </w:numPr>
      </w:pPr>
      <w:r>
        <w:rPr>
          <w:b/>
          <w:bCs/>
        </w:rPr>
        <w:t>系统接口</w:t>
      </w:r>
    </w:p>
    <w:p w14:paraId="72A42157" w14:textId="77777777" w:rsidR="00453008" w:rsidRDefault="00000000">
      <w:pPr>
        <w:numPr>
          <w:ilvl w:val="0"/>
          <w:numId w:val="2"/>
        </w:numPr>
      </w:pPr>
      <w:r>
        <w:rPr>
          <w:b/>
          <w:bCs/>
        </w:rPr>
        <w:t>系统管理</w:t>
      </w:r>
    </w:p>
    <w:p w14:paraId="1D9FFA4C" w14:textId="77777777" w:rsidR="00453008" w:rsidRDefault="00000000">
      <w:pPr>
        <w:numPr>
          <w:ilvl w:val="0"/>
          <w:numId w:val="2"/>
        </w:numPr>
      </w:pPr>
      <w:r>
        <w:rPr>
          <w:b/>
          <w:bCs/>
        </w:rPr>
        <w:t>总结</w:t>
      </w:r>
    </w:p>
    <w:p w14:paraId="1D51FA79" w14:textId="77777777" w:rsidR="00453008" w:rsidRDefault="00000000">
      <w:r>
        <w:lastRenderedPageBreak/>
        <w:pict w14:anchorId="622CA513">
          <v:rect id="_x0000_i1025" style="width:0;height:1.5pt" o:hralign="center" o:hrstd="t" o:hr="t"/>
        </w:pict>
      </w:r>
    </w:p>
    <w:p w14:paraId="6D02A4A8" w14:textId="77777777" w:rsidR="00453008" w:rsidRDefault="00000000">
      <w:pPr>
        <w:pStyle w:val="2"/>
        <w:rPr>
          <w:lang w:eastAsia="zh-CN"/>
        </w:rPr>
      </w:pPr>
      <w:bookmarkStart w:id="2" w:name="X39ea63e2ad645c589eec7b3aab8cdf732c4a804"/>
      <w:bookmarkEnd w:id="1"/>
      <w:r>
        <w:rPr>
          <w:lang w:eastAsia="zh-CN"/>
        </w:rPr>
        <w:t xml:space="preserve">1. </w:t>
      </w:r>
      <w:r>
        <w:rPr>
          <w:lang w:eastAsia="zh-CN"/>
        </w:rPr>
        <w:t>简介</w:t>
      </w:r>
    </w:p>
    <w:p w14:paraId="1973C3C9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>本系统旨在开发一个基于大数据架构的</w:t>
      </w:r>
      <w:r>
        <w:rPr>
          <w:lang w:eastAsia="zh-CN"/>
        </w:rPr>
        <w:t>HVAC</w:t>
      </w:r>
      <w:r>
        <w:rPr>
          <w:lang w:eastAsia="zh-CN"/>
        </w:rPr>
        <w:t>（</w:t>
      </w:r>
      <w:r>
        <w:rPr>
          <w:lang w:eastAsia="zh-CN"/>
        </w:rPr>
        <w:t>Heating, Ventilation, and Air Conditioning</w:t>
      </w:r>
      <w:r>
        <w:rPr>
          <w:lang w:eastAsia="zh-CN"/>
        </w:rPr>
        <w:t>）系统，用于实时监测和预测设备故障。通过对设备传感器数据的实时采集、存储、分析，系统能够提前预警潜在的设备问题，提供及时的故障预测和维护建议。</w:t>
      </w:r>
    </w:p>
    <w:p w14:paraId="092AA826" w14:textId="77777777" w:rsidR="00453008" w:rsidRDefault="00000000">
      <w:pPr>
        <w:pStyle w:val="2"/>
      </w:pPr>
      <w:bookmarkStart w:id="3" w:name="X5d5c833c6331a6fdd93939c1e36e4876f1ededc"/>
      <w:bookmarkEnd w:id="2"/>
      <w:r>
        <w:t xml:space="preserve">2. </w:t>
      </w:r>
      <w:r>
        <w:t>系统概述</w:t>
      </w:r>
    </w:p>
    <w:p w14:paraId="44818123" w14:textId="77777777" w:rsidR="00453008" w:rsidRDefault="00000000">
      <w:pPr>
        <w:pStyle w:val="3"/>
      </w:pPr>
      <w:bookmarkStart w:id="4" w:name="X957de36f29f1e938af78e598f51927aa7798040"/>
      <w:r>
        <w:t xml:space="preserve">2.1 </w:t>
      </w:r>
      <w:r>
        <w:t>系统功能</w:t>
      </w:r>
    </w:p>
    <w:p w14:paraId="3743F28F" w14:textId="77777777" w:rsidR="00453008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实时采集</w:t>
      </w:r>
      <w:r>
        <w:rPr>
          <w:lang w:eastAsia="zh-CN"/>
        </w:rPr>
        <w:t>HVAC</w:t>
      </w:r>
      <w:r>
        <w:rPr>
          <w:lang w:eastAsia="zh-CN"/>
        </w:rPr>
        <w:t>设备传感器数据。</w:t>
      </w:r>
    </w:p>
    <w:p w14:paraId="44BD1F6E" w14:textId="77777777" w:rsidR="00453008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存储并管理大量传感器数据。</w:t>
      </w:r>
    </w:p>
    <w:p w14:paraId="266BA3BE" w14:textId="77777777" w:rsidR="00453008" w:rsidRDefault="00000000">
      <w:pPr>
        <w:numPr>
          <w:ilvl w:val="0"/>
          <w:numId w:val="6"/>
        </w:numPr>
      </w:pPr>
      <w:r>
        <w:t>实时数据分析与处理。</w:t>
      </w:r>
    </w:p>
    <w:p w14:paraId="0A756F44" w14:textId="77777777" w:rsidR="00453008" w:rsidRDefault="00000000">
      <w:pPr>
        <w:numPr>
          <w:ilvl w:val="0"/>
          <w:numId w:val="6"/>
        </w:numPr>
      </w:pPr>
      <w:r>
        <w:t>故障预测与预警。</w:t>
      </w:r>
    </w:p>
    <w:p w14:paraId="563A42DE" w14:textId="77777777" w:rsidR="00453008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提供用户友好的</w:t>
      </w:r>
      <w:r>
        <w:rPr>
          <w:lang w:eastAsia="zh-CN"/>
        </w:rPr>
        <w:t>Web</w:t>
      </w:r>
      <w:r>
        <w:rPr>
          <w:lang w:eastAsia="zh-CN"/>
        </w:rPr>
        <w:t>界面，展示实时数据和预测结果。</w:t>
      </w:r>
    </w:p>
    <w:p w14:paraId="14241D36" w14:textId="77777777" w:rsidR="00453008" w:rsidRDefault="00000000">
      <w:pPr>
        <w:pStyle w:val="3"/>
      </w:pPr>
      <w:bookmarkStart w:id="5" w:name="X2af4e0191980e4276bb7da663b3601e90ca85f2"/>
      <w:bookmarkEnd w:id="4"/>
      <w:r>
        <w:t xml:space="preserve">2.2 </w:t>
      </w:r>
      <w:r>
        <w:t>设计目标</w:t>
      </w:r>
    </w:p>
    <w:p w14:paraId="48815CEF" w14:textId="77777777" w:rsidR="00453008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高效的数据采集和传输。</w:t>
      </w:r>
    </w:p>
    <w:p w14:paraId="25D71F22" w14:textId="77777777" w:rsidR="00453008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可靠的数据存储和管理。</w:t>
      </w:r>
    </w:p>
    <w:p w14:paraId="48D21AD1" w14:textId="77777777" w:rsidR="00453008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高精度的故障预测模型。</w:t>
      </w:r>
    </w:p>
    <w:p w14:paraId="3F5B97FF" w14:textId="77777777" w:rsidR="00453008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用户友好的数据展示界面。</w:t>
      </w:r>
    </w:p>
    <w:p w14:paraId="37E2E3D5" w14:textId="77777777" w:rsidR="00453008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易于扩展和维护的系统架构。</w:t>
      </w:r>
    </w:p>
    <w:p w14:paraId="164B4630" w14:textId="77777777" w:rsidR="00453008" w:rsidRDefault="00000000">
      <w:pPr>
        <w:pStyle w:val="2"/>
      </w:pPr>
      <w:bookmarkStart w:id="6" w:name="X5a94ed187352aea611e86c665ea11ba21b50b42"/>
      <w:bookmarkEnd w:id="3"/>
      <w:bookmarkEnd w:id="5"/>
      <w:r>
        <w:lastRenderedPageBreak/>
        <w:t xml:space="preserve">3. </w:t>
      </w:r>
      <w:r>
        <w:t>架构概述</w:t>
      </w:r>
    </w:p>
    <w:p w14:paraId="60D050D0" w14:textId="7725070C" w:rsidR="00453008" w:rsidRDefault="005A4E09">
      <w:pPr>
        <w:pStyle w:val="FirstParagraph"/>
      </w:pPr>
      <w:r>
        <w:rPr>
          <w:noProof/>
        </w:rPr>
        <w:drawing>
          <wp:inline distT="0" distB="0" distL="0" distR="0" wp14:anchorId="628C5E4E" wp14:editId="10CDDD74">
            <wp:extent cx="3034030" cy="6225540"/>
            <wp:effectExtent l="0" t="0" r="0" b="0"/>
            <wp:docPr id="20576928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692827" name="图片 205769282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4030" cy="622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9304D" w14:textId="77777777" w:rsidR="00453008" w:rsidRDefault="00000000">
      <w:pPr>
        <w:pStyle w:val="a0"/>
        <w:rPr>
          <w:lang w:eastAsia="zh-CN"/>
        </w:rPr>
      </w:pPr>
      <w:r>
        <w:rPr>
          <w:lang w:eastAsia="zh-CN"/>
        </w:rPr>
        <w:t>系统采用分层架构设计，主要包括以下几个层次：</w:t>
      </w:r>
    </w:p>
    <w:p w14:paraId="057ED3AA" w14:textId="77777777" w:rsidR="00453008" w:rsidRDefault="00000000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传感器层</w:t>
      </w:r>
      <w:r>
        <w:rPr>
          <w:lang w:eastAsia="zh-CN"/>
        </w:rPr>
        <w:t>：负责采集</w:t>
      </w:r>
      <w:r>
        <w:rPr>
          <w:lang w:eastAsia="zh-CN"/>
        </w:rPr>
        <w:t>HVAC</w:t>
      </w:r>
      <w:r>
        <w:rPr>
          <w:lang w:eastAsia="zh-CN"/>
        </w:rPr>
        <w:t>设备的实时运行数据。</w:t>
      </w:r>
    </w:p>
    <w:p w14:paraId="6D8AE47E" w14:textId="77777777" w:rsidR="00453008" w:rsidRDefault="00000000">
      <w:pPr>
        <w:numPr>
          <w:ilvl w:val="0"/>
          <w:numId w:val="8"/>
        </w:numPr>
      </w:pPr>
      <w:r>
        <w:rPr>
          <w:b/>
          <w:bCs/>
        </w:rPr>
        <w:t>数据采集层</w:t>
      </w:r>
      <w:r>
        <w:t>：使用</w:t>
      </w:r>
      <w:r>
        <w:t>Apache Flume</w:t>
      </w:r>
      <w:r>
        <w:t>和</w:t>
      </w:r>
      <w:r>
        <w:t>Apache Kafka</w:t>
      </w:r>
      <w:r>
        <w:t>进行数据采集和传输。</w:t>
      </w:r>
    </w:p>
    <w:p w14:paraId="046C9769" w14:textId="77777777" w:rsidR="00453008" w:rsidRDefault="00000000">
      <w:pPr>
        <w:numPr>
          <w:ilvl w:val="0"/>
          <w:numId w:val="8"/>
        </w:numPr>
      </w:pPr>
      <w:r>
        <w:rPr>
          <w:b/>
          <w:bCs/>
        </w:rPr>
        <w:t>数据处理与存储层</w:t>
      </w:r>
      <w:r>
        <w:t>：基于</w:t>
      </w:r>
      <w:r>
        <w:t>Apache Spark</w:t>
      </w:r>
      <w:r>
        <w:t>和</w:t>
      </w:r>
      <w:r>
        <w:t>Hadoop HDFS</w:t>
      </w:r>
      <w:r>
        <w:t>进行数据处理和存储</w:t>
      </w:r>
      <w:r>
        <w:t xml:space="preserve">, </w:t>
      </w:r>
      <w:r>
        <w:t>使用</w:t>
      </w:r>
      <w:r>
        <w:t>Elastic Search</w:t>
      </w:r>
      <w:r>
        <w:t>进行数据检索。</w:t>
      </w:r>
    </w:p>
    <w:p w14:paraId="54F93E55" w14:textId="77777777" w:rsidR="00453008" w:rsidRDefault="00000000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lastRenderedPageBreak/>
        <w:t>数据分析层</w:t>
      </w:r>
      <w:r>
        <w:rPr>
          <w:lang w:eastAsia="zh-CN"/>
        </w:rPr>
        <w:t>：利用</w:t>
      </w:r>
      <w:r>
        <w:rPr>
          <w:lang w:eastAsia="zh-CN"/>
        </w:rPr>
        <w:t>Spark MLlib</w:t>
      </w:r>
      <w:r>
        <w:rPr>
          <w:lang w:eastAsia="zh-CN"/>
        </w:rPr>
        <w:t>进行故障预测和分析。</w:t>
      </w:r>
    </w:p>
    <w:p w14:paraId="78D91CA4" w14:textId="77777777" w:rsidR="00453008" w:rsidRDefault="00000000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用户界面层</w:t>
      </w:r>
      <w:r>
        <w:rPr>
          <w:lang w:eastAsia="zh-CN"/>
        </w:rPr>
        <w:t>：使用</w:t>
      </w:r>
      <w:r>
        <w:rPr>
          <w:lang w:eastAsia="zh-CN"/>
        </w:rPr>
        <w:t>Kibana</w:t>
      </w:r>
      <w:r>
        <w:rPr>
          <w:lang w:eastAsia="zh-CN"/>
        </w:rPr>
        <w:t>进行数据展示和用户交互。</w:t>
      </w:r>
    </w:p>
    <w:p w14:paraId="3C2CB0A5" w14:textId="77777777" w:rsidR="00453008" w:rsidRDefault="00000000">
      <w:pPr>
        <w:pStyle w:val="2"/>
      </w:pPr>
      <w:bookmarkStart w:id="7" w:name="Xab5bf0892d8ac65e9adea950a925c9d1c754154"/>
      <w:bookmarkEnd w:id="6"/>
      <w:r>
        <w:t xml:space="preserve">4. </w:t>
      </w:r>
      <w:r>
        <w:t>组件描述</w:t>
      </w:r>
    </w:p>
    <w:p w14:paraId="19818788" w14:textId="77777777" w:rsidR="00453008" w:rsidRDefault="00000000">
      <w:pPr>
        <w:pStyle w:val="3"/>
      </w:pPr>
      <w:bookmarkStart w:id="8" w:name="Xcfb337eca5f644608bb7128120a591e2c1fe130"/>
      <w:r>
        <w:t xml:space="preserve">4.1 </w:t>
      </w:r>
      <w:r>
        <w:t>传感器层</w:t>
      </w:r>
    </w:p>
    <w:p w14:paraId="19391ADD" w14:textId="77777777" w:rsidR="00453008" w:rsidRDefault="00000000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传感器类型</w:t>
      </w:r>
      <w:r>
        <w:rPr>
          <w:lang w:eastAsia="zh-CN"/>
        </w:rPr>
        <w:t>：温度传感器、湿度传感器、压力传感器等。</w:t>
      </w:r>
    </w:p>
    <w:p w14:paraId="3EC85B70" w14:textId="77777777" w:rsidR="00453008" w:rsidRDefault="00000000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实时监测</w:t>
      </w:r>
      <w:r>
        <w:rPr>
          <w:lang w:eastAsia="zh-CN"/>
        </w:rPr>
        <w:t>HVAC</w:t>
      </w:r>
      <w:r>
        <w:rPr>
          <w:lang w:eastAsia="zh-CN"/>
        </w:rPr>
        <w:t>设备的运行状态，并将数据发送至数据采集层。</w:t>
      </w:r>
    </w:p>
    <w:p w14:paraId="2768B8A6" w14:textId="77777777" w:rsidR="00453008" w:rsidRDefault="00000000">
      <w:pPr>
        <w:pStyle w:val="3"/>
      </w:pPr>
      <w:bookmarkStart w:id="9" w:name="X0ddb651ffb0ac6f22f36fa7b7026dd4bcd42552"/>
      <w:bookmarkEnd w:id="8"/>
      <w:r>
        <w:t xml:space="preserve">4.2 </w:t>
      </w:r>
      <w:r>
        <w:t>数据采集层</w:t>
      </w:r>
    </w:p>
    <w:p w14:paraId="77806D6D" w14:textId="77777777" w:rsidR="00453008" w:rsidRDefault="00000000">
      <w:pPr>
        <w:numPr>
          <w:ilvl w:val="0"/>
          <w:numId w:val="10"/>
        </w:numPr>
      </w:pPr>
      <w:r>
        <w:rPr>
          <w:b/>
          <w:bCs/>
        </w:rPr>
        <w:t>Apache Flume</w:t>
      </w:r>
      <w:r>
        <w:t>：用于从传感器收集数据，具有高可扩展性和可靠性。</w:t>
      </w:r>
    </w:p>
    <w:p w14:paraId="14F2E67C" w14:textId="77777777" w:rsidR="00453008" w:rsidRDefault="00000000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Apache Kafka</w:t>
      </w:r>
      <w:r>
        <w:rPr>
          <w:lang w:eastAsia="zh-CN"/>
        </w:rPr>
        <w:t>：用于数据的实时传输，支持高吞吐量和低延迟的数据流处理。</w:t>
      </w:r>
    </w:p>
    <w:p w14:paraId="4580EE80" w14:textId="77777777" w:rsidR="00453008" w:rsidRDefault="00000000">
      <w:pPr>
        <w:pStyle w:val="3"/>
      </w:pPr>
      <w:bookmarkStart w:id="10" w:name="X8d419a9b425ac2cde0dab95f0ba6728d097bc41"/>
      <w:bookmarkEnd w:id="9"/>
      <w:r>
        <w:t xml:space="preserve">4.3 </w:t>
      </w:r>
      <w:r>
        <w:t>数据处理与存储层</w:t>
      </w:r>
    </w:p>
    <w:p w14:paraId="7E4A7AF7" w14:textId="77777777" w:rsidR="00453008" w:rsidRDefault="00000000">
      <w:pPr>
        <w:numPr>
          <w:ilvl w:val="0"/>
          <w:numId w:val="11"/>
        </w:numPr>
      </w:pPr>
      <w:r>
        <w:rPr>
          <w:b/>
          <w:bCs/>
        </w:rPr>
        <w:t>Apache Spark</w:t>
      </w:r>
      <w:r>
        <w:t>：用于实时数据处理和分析，支持大规模数据的分布式计算。</w:t>
      </w:r>
    </w:p>
    <w:p w14:paraId="0A5C471A" w14:textId="77777777" w:rsidR="00453008" w:rsidRDefault="00000000">
      <w:pPr>
        <w:numPr>
          <w:ilvl w:val="0"/>
          <w:numId w:val="11"/>
        </w:numPr>
      </w:pPr>
      <w:r>
        <w:rPr>
          <w:b/>
          <w:bCs/>
        </w:rPr>
        <w:t>Hadoop HDFS</w:t>
      </w:r>
      <w:r>
        <w:t>：用于存储大量的传感器数据，提供高可用性和容错性。</w:t>
      </w:r>
    </w:p>
    <w:p w14:paraId="11205D2E" w14:textId="77777777" w:rsidR="00453008" w:rsidRDefault="00000000">
      <w:pPr>
        <w:numPr>
          <w:ilvl w:val="0"/>
          <w:numId w:val="11"/>
        </w:numPr>
      </w:pPr>
      <w:r>
        <w:rPr>
          <w:b/>
          <w:bCs/>
        </w:rPr>
        <w:t>Elastic Search</w:t>
      </w:r>
      <w:r>
        <w:t xml:space="preserve">: </w:t>
      </w:r>
      <w:r>
        <w:t>用于数据索引和快速检索，优化查询性能。</w:t>
      </w:r>
    </w:p>
    <w:p w14:paraId="21A3720C" w14:textId="77777777" w:rsidR="00453008" w:rsidRDefault="00000000">
      <w:pPr>
        <w:pStyle w:val="3"/>
      </w:pPr>
      <w:bookmarkStart w:id="11" w:name="X291ec58ff69a44e48790c8daaab203f9dbff437"/>
      <w:bookmarkEnd w:id="10"/>
      <w:r>
        <w:t xml:space="preserve">4.4 </w:t>
      </w:r>
      <w:r>
        <w:t>数据分析层</w:t>
      </w:r>
    </w:p>
    <w:p w14:paraId="165B0304" w14:textId="77777777" w:rsidR="00453008" w:rsidRDefault="00000000">
      <w:pPr>
        <w:numPr>
          <w:ilvl w:val="0"/>
          <w:numId w:val="12"/>
        </w:numPr>
      </w:pPr>
      <w:r>
        <w:rPr>
          <w:b/>
          <w:bCs/>
        </w:rPr>
        <w:t>Spark MLlib</w:t>
      </w:r>
      <w:r>
        <w:t>：用于实现故障预测模型，包括随机森林、梯度提升树、</w:t>
      </w:r>
      <w:r>
        <w:t>RNN</w:t>
      </w:r>
      <w:r>
        <w:t>、</w:t>
      </w:r>
      <w:r>
        <w:t>LSTM</w:t>
      </w:r>
      <w:r>
        <w:t>和</w:t>
      </w:r>
      <w:r>
        <w:t>SVDD</w:t>
      </w:r>
      <w:r>
        <w:t>等算法。</w:t>
      </w:r>
    </w:p>
    <w:p w14:paraId="3C8F5CF6" w14:textId="77777777" w:rsidR="00453008" w:rsidRDefault="00000000">
      <w:pPr>
        <w:pStyle w:val="3"/>
      </w:pPr>
      <w:bookmarkStart w:id="12" w:name="Xad452ecddbebbb0585b0612a61029a65678b172"/>
      <w:bookmarkEnd w:id="11"/>
      <w:r>
        <w:t xml:space="preserve">4.5 </w:t>
      </w:r>
      <w:r>
        <w:t>用户界面层</w:t>
      </w:r>
    </w:p>
    <w:p w14:paraId="62EE1F29" w14:textId="77777777" w:rsidR="00453008" w:rsidRDefault="00000000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Kibana</w:t>
      </w:r>
      <w:r>
        <w:rPr>
          <w:lang w:eastAsia="zh-CN"/>
        </w:rPr>
        <w:t>：用于展示实时数据和预测结果，提供用户友好的可视化界面。</w:t>
      </w:r>
    </w:p>
    <w:p w14:paraId="642E40E8" w14:textId="77777777" w:rsidR="00453008" w:rsidRDefault="00000000">
      <w:pPr>
        <w:pStyle w:val="2"/>
      </w:pPr>
      <w:bookmarkStart w:id="13" w:name="Xf75ac7f91317175148103dd228faa5ef4d13efb"/>
      <w:bookmarkEnd w:id="7"/>
      <w:bookmarkEnd w:id="12"/>
      <w:r>
        <w:t xml:space="preserve">5. </w:t>
      </w:r>
      <w:r>
        <w:t>数据流</w:t>
      </w:r>
    </w:p>
    <w:p w14:paraId="5D7CFC64" w14:textId="77777777" w:rsidR="00453008" w:rsidRDefault="00000000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数据采集</w:t>
      </w:r>
      <w:r>
        <w:rPr>
          <w:lang w:eastAsia="zh-CN"/>
        </w:rPr>
        <w:t>：传感器实时采集</w:t>
      </w:r>
      <w:r>
        <w:rPr>
          <w:lang w:eastAsia="zh-CN"/>
        </w:rPr>
        <w:t>HVAC</w:t>
      </w:r>
      <w:r>
        <w:rPr>
          <w:lang w:eastAsia="zh-CN"/>
        </w:rPr>
        <w:t>设备数据，通过</w:t>
      </w:r>
      <w:r>
        <w:rPr>
          <w:lang w:eastAsia="zh-CN"/>
        </w:rPr>
        <w:t>Apache Flume</w:t>
      </w:r>
      <w:r>
        <w:rPr>
          <w:lang w:eastAsia="zh-CN"/>
        </w:rPr>
        <w:t>发送到</w:t>
      </w:r>
      <w:r>
        <w:rPr>
          <w:lang w:eastAsia="zh-CN"/>
        </w:rPr>
        <w:t>Kafka</w:t>
      </w:r>
      <w:r>
        <w:rPr>
          <w:lang w:eastAsia="zh-CN"/>
        </w:rPr>
        <w:t>。</w:t>
      </w:r>
    </w:p>
    <w:p w14:paraId="1EEB68B0" w14:textId="77777777" w:rsidR="00453008" w:rsidRDefault="00000000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数据传输</w:t>
      </w:r>
      <w:r>
        <w:rPr>
          <w:lang w:eastAsia="zh-CN"/>
        </w:rPr>
        <w:t>：</w:t>
      </w:r>
      <w:r>
        <w:rPr>
          <w:lang w:eastAsia="zh-CN"/>
        </w:rPr>
        <w:t>Kafka</w:t>
      </w:r>
      <w:r>
        <w:rPr>
          <w:lang w:eastAsia="zh-CN"/>
        </w:rPr>
        <w:t>将数据传输到</w:t>
      </w:r>
      <w:r>
        <w:rPr>
          <w:lang w:eastAsia="zh-CN"/>
        </w:rPr>
        <w:t>Apache Spark</w:t>
      </w:r>
      <w:r>
        <w:rPr>
          <w:lang w:eastAsia="zh-CN"/>
        </w:rPr>
        <w:t>进行实时处理。</w:t>
      </w:r>
    </w:p>
    <w:p w14:paraId="481BF20B" w14:textId="77777777" w:rsidR="00453008" w:rsidRDefault="00000000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数据存储</w:t>
      </w:r>
      <w:r>
        <w:rPr>
          <w:lang w:eastAsia="zh-CN"/>
        </w:rPr>
        <w:t>：处理后的数据存储在</w:t>
      </w:r>
      <w:r>
        <w:rPr>
          <w:lang w:eastAsia="zh-CN"/>
        </w:rPr>
        <w:t>Hadoop HDFS</w:t>
      </w:r>
      <w:r>
        <w:rPr>
          <w:lang w:eastAsia="zh-CN"/>
        </w:rPr>
        <w:t>中。</w:t>
      </w:r>
    </w:p>
    <w:p w14:paraId="73215C1F" w14:textId="77777777" w:rsidR="00453008" w:rsidRDefault="00000000">
      <w:pPr>
        <w:numPr>
          <w:ilvl w:val="0"/>
          <w:numId w:val="14"/>
        </w:numPr>
      </w:pPr>
      <w:r>
        <w:rPr>
          <w:b/>
          <w:bCs/>
        </w:rPr>
        <w:t>数据分析</w:t>
      </w:r>
      <w:r>
        <w:t>：</w:t>
      </w:r>
      <w:r>
        <w:t>Spark MLlib</w:t>
      </w:r>
      <w:r>
        <w:t>从</w:t>
      </w:r>
      <w:r>
        <w:t>ElasticSearch</w:t>
      </w:r>
      <w:r>
        <w:t>检索数据，进行故障预测分析。</w:t>
      </w:r>
    </w:p>
    <w:p w14:paraId="61D80014" w14:textId="77777777" w:rsidR="00453008" w:rsidRDefault="00000000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数据展示</w:t>
      </w:r>
      <w:r>
        <w:rPr>
          <w:lang w:eastAsia="zh-CN"/>
        </w:rPr>
        <w:t>：分析结果通过</w:t>
      </w:r>
      <w:r>
        <w:rPr>
          <w:lang w:eastAsia="zh-CN"/>
        </w:rPr>
        <w:t>Kibana</w:t>
      </w:r>
      <w:r>
        <w:rPr>
          <w:lang w:eastAsia="zh-CN"/>
        </w:rPr>
        <w:t>展示给用户。</w:t>
      </w:r>
    </w:p>
    <w:p w14:paraId="3687F1FB" w14:textId="77777777" w:rsidR="00453008" w:rsidRDefault="00000000">
      <w:pPr>
        <w:pStyle w:val="2"/>
        <w:rPr>
          <w:lang w:eastAsia="zh-CN"/>
        </w:rPr>
      </w:pPr>
      <w:bookmarkStart w:id="14" w:name="Xa7b599e6c912182f316841c54ab087087718abe"/>
      <w:bookmarkEnd w:id="13"/>
      <w:r>
        <w:rPr>
          <w:lang w:eastAsia="zh-CN"/>
        </w:rPr>
        <w:t xml:space="preserve">6. Brick </w:t>
      </w:r>
      <w:r>
        <w:rPr>
          <w:lang w:eastAsia="zh-CN"/>
        </w:rPr>
        <w:t>模型的理解和植入</w:t>
      </w:r>
    </w:p>
    <w:p w14:paraId="185B078C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Brick </w:t>
      </w:r>
      <w:r>
        <w:rPr>
          <w:lang w:eastAsia="zh-CN"/>
        </w:rPr>
        <w:t>模型用于标准化和语义化描述</w:t>
      </w:r>
      <w:r>
        <w:rPr>
          <w:lang w:eastAsia="zh-CN"/>
        </w:rPr>
        <w:t>HVAC</w:t>
      </w:r>
      <w:r>
        <w:rPr>
          <w:lang w:eastAsia="zh-CN"/>
        </w:rPr>
        <w:t>系统中的设备、位置和系统关系。通过</w:t>
      </w:r>
      <w:r>
        <w:rPr>
          <w:lang w:eastAsia="zh-CN"/>
        </w:rPr>
        <w:t>Brick</w:t>
      </w:r>
      <w:r>
        <w:rPr>
          <w:lang w:eastAsia="zh-CN"/>
        </w:rPr>
        <w:t>模型，可以实现对设备和数据的统一管理和查询。</w:t>
      </w:r>
    </w:p>
    <w:p w14:paraId="773D45C5" w14:textId="77777777" w:rsidR="00453008" w:rsidRDefault="00000000">
      <w:pPr>
        <w:pStyle w:val="3"/>
      </w:pPr>
      <w:bookmarkStart w:id="15" w:name="X97c22de4d8fd8f8cfa5d205bee1b04bbe345bd8"/>
      <w:r>
        <w:lastRenderedPageBreak/>
        <w:t xml:space="preserve">6.1 Brick </w:t>
      </w:r>
      <w:r>
        <w:t>模型概述</w:t>
      </w:r>
    </w:p>
    <w:p w14:paraId="04AA9473" w14:textId="77777777" w:rsidR="00453008" w:rsidRDefault="00000000">
      <w:pPr>
        <w:pStyle w:val="FirstParagraph"/>
      </w:pPr>
      <w:r>
        <w:t xml:space="preserve">Brick </w:t>
      </w:r>
      <w:r>
        <w:t>模型使用</w:t>
      </w:r>
      <w:r>
        <w:t xml:space="preserve"> RDF </w:t>
      </w:r>
      <w:r>
        <w:t>和</w:t>
      </w:r>
      <w:r>
        <w:t xml:space="preserve"> SPARQL </w:t>
      </w:r>
      <w:r>
        <w:t>来描述建筑物内设备、位置、系统和数据的语义关系。以下是</w:t>
      </w:r>
      <w:r>
        <w:t xml:space="preserve"> Brick </w:t>
      </w:r>
      <w:r>
        <w:t>模型的基本组成：</w:t>
      </w:r>
    </w:p>
    <w:p w14:paraId="1F0DB940" w14:textId="77777777" w:rsidR="00453008" w:rsidRDefault="00000000">
      <w:pPr>
        <w:pStyle w:val="a0"/>
      </w:pPr>
      <w:r>
        <w:t>设备</w:t>
      </w:r>
      <w:r>
        <w:t xml:space="preserve"> (Devices)</w:t>
      </w:r>
      <w:r>
        <w:t>：如温度传感器、湿度传感器等。</w:t>
      </w:r>
      <w:r>
        <w:br/>
      </w:r>
      <w:r>
        <w:t>位置</w:t>
      </w:r>
      <w:r>
        <w:t xml:space="preserve"> (Locations)</w:t>
      </w:r>
      <w:r>
        <w:t>：如房间、楼层等。</w:t>
      </w:r>
      <w:r>
        <w:br/>
      </w:r>
      <w:r>
        <w:t>系统</w:t>
      </w:r>
      <w:r>
        <w:t xml:space="preserve"> (Systems)</w:t>
      </w:r>
      <w:r>
        <w:t>：如</w:t>
      </w:r>
      <w:r>
        <w:t>HVAC</w:t>
      </w:r>
      <w:r>
        <w:t>系统、电力系统等。</w:t>
      </w:r>
      <w:r>
        <w:br/>
      </w:r>
      <w:r>
        <w:t>属性</w:t>
      </w:r>
      <w:r>
        <w:t xml:space="preserve"> (Attributes)</w:t>
      </w:r>
      <w:r>
        <w:t>：如温度、湿度等。</w:t>
      </w:r>
    </w:p>
    <w:p w14:paraId="6C888BF0" w14:textId="77777777" w:rsidR="00453008" w:rsidRDefault="00000000">
      <w:pPr>
        <w:pStyle w:val="3"/>
        <w:rPr>
          <w:lang w:eastAsia="zh-CN"/>
        </w:rPr>
      </w:pPr>
      <w:bookmarkStart w:id="16" w:name="X4355d52bbad6d9f1a3bad9a09504945c25a68fb"/>
      <w:bookmarkEnd w:id="15"/>
      <w:r>
        <w:rPr>
          <w:lang w:eastAsia="zh-CN"/>
        </w:rPr>
        <w:t xml:space="preserve">6.2 Brick </w:t>
      </w:r>
      <w:r>
        <w:rPr>
          <w:lang w:eastAsia="zh-CN"/>
        </w:rPr>
        <w:t>模型在本课题中的应用</w:t>
      </w:r>
    </w:p>
    <w:p w14:paraId="4D6D5F29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>在本课题中，</w:t>
      </w:r>
      <w:r>
        <w:rPr>
          <w:lang w:eastAsia="zh-CN"/>
        </w:rPr>
        <w:t xml:space="preserve">Brick </w:t>
      </w:r>
      <w:r>
        <w:rPr>
          <w:lang w:eastAsia="zh-CN"/>
        </w:rPr>
        <w:t>模型用于描述</w:t>
      </w:r>
      <w:r>
        <w:rPr>
          <w:lang w:eastAsia="zh-CN"/>
        </w:rPr>
        <w:t>HVAC</w:t>
      </w:r>
      <w:r>
        <w:rPr>
          <w:lang w:eastAsia="zh-CN"/>
        </w:rPr>
        <w:t>系统中的各类设备及其数据。</w:t>
      </w:r>
    </w:p>
    <w:p w14:paraId="77E8942A" w14:textId="77777777" w:rsidR="00453008" w:rsidRDefault="00000000">
      <w:pPr>
        <w:pStyle w:val="a0"/>
        <w:rPr>
          <w:lang w:eastAsia="zh-CN"/>
        </w:rPr>
      </w:pPr>
      <w:r>
        <w:rPr>
          <w:lang w:eastAsia="zh-CN"/>
        </w:rPr>
        <w:t>定义设备和位置：使用</w:t>
      </w:r>
      <w:r>
        <w:rPr>
          <w:lang w:eastAsia="zh-CN"/>
        </w:rPr>
        <w:t xml:space="preserve"> Brick </w:t>
      </w:r>
      <w:r>
        <w:rPr>
          <w:lang w:eastAsia="zh-CN"/>
        </w:rPr>
        <w:t>模型定义</w:t>
      </w:r>
      <w:r>
        <w:rPr>
          <w:lang w:eastAsia="zh-CN"/>
        </w:rPr>
        <w:t xml:space="preserve"> HVAC </w:t>
      </w:r>
      <w:r>
        <w:rPr>
          <w:lang w:eastAsia="zh-CN"/>
        </w:rPr>
        <w:t>系统中的设备和位置。</w:t>
      </w:r>
      <w:r>
        <w:rPr>
          <w:lang w:eastAsia="zh-CN"/>
        </w:rPr>
        <w:br/>
      </w:r>
      <w:r>
        <w:rPr>
          <w:lang w:eastAsia="zh-CN"/>
        </w:rPr>
        <w:t>数据采集和描述：使用</w:t>
      </w:r>
      <w:r>
        <w:rPr>
          <w:lang w:eastAsia="zh-CN"/>
        </w:rPr>
        <w:t xml:space="preserve"> Brick </w:t>
      </w:r>
      <w:r>
        <w:rPr>
          <w:lang w:eastAsia="zh-CN"/>
        </w:rPr>
        <w:t>模型描述采集到的传感器数据。</w:t>
      </w:r>
      <w:r>
        <w:rPr>
          <w:lang w:eastAsia="zh-CN"/>
        </w:rPr>
        <w:br/>
      </w:r>
      <w:r>
        <w:rPr>
          <w:lang w:eastAsia="zh-CN"/>
        </w:rPr>
        <w:t>数据处理和分析：使用</w:t>
      </w:r>
      <w:r>
        <w:rPr>
          <w:lang w:eastAsia="zh-CN"/>
        </w:rPr>
        <w:t xml:space="preserve"> Brick </w:t>
      </w:r>
      <w:r>
        <w:rPr>
          <w:lang w:eastAsia="zh-CN"/>
        </w:rPr>
        <w:t>模型的语义信息进行数据处理和分析。</w:t>
      </w:r>
      <w:r>
        <w:rPr>
          <w:lang w:eastAsia="zh-CN"/>
        </w:rPr>
        <w:br/>
      </w:r>
      <w:r>
        <w:rPr>
          <w:lang w:eastAsia="zh-CN"/>
        </w:rPr>
        <w:t>数据展示：使用</w:t>
      </w:r>
      <w:r>
        <w:rPr>
          <w:lang w:eastAsia="zh-CN"/>
        </w:rPr>
        <w:t xml:space="preserve"> Kibana </w:t>
      </w:r>
      <w:r>
        <w:rPr>
          <w:lang w:eastAsia="zh-CN"/>
        </w:rPr>
        <w:t>结合</w:t>
      </w:r>
      <w:r>
        <w:rPr>
          <w:lang w:eastAsia="zh-CN"/>
        </w:rPr>
        <w:t xml:space="preserve"> Brick </w:t>
      </w:r>
      <w:r>
        <w:rPr>
          <w:lang w:eastAsia="zh-CN"/>
        </w:rPr>
        <w:t>模型实现数据的语义查询和展示。</w:t>
      </w:r>
    </w:p>
    <w:p w14:paraId="3088FB28" w14:textId="77777777" w:rsidR="00453008" w:rsidRDefault="00000000">
      <w:pPr>
        <w:pStyle w:val="3"/>
      </w:pPr>
      <w:bookmarkStart w:id="17" w:name="X90ecdb04bcb30df67de6260e6d5def7ad295409"/>
      <w:bookmarkEnd w:id="16"/>
      <w:r>
        <w:t xml:space="preserve">6.3 Brick </w:t>
      </w:r>
      <w:r>
        <w:t>模型应用示例</w:t>
      </w:r>
    </w:p>
    <w:p w14:paraId="1217F697" w14:textId="77777777" w:rsidR="00453008" w:rsidRDefault="00000000">
      <w:pPr>
        <w:pStyle w:val="SourceCode"/>
      </w:pPr>
      <w:r>
        <w:rPr>
          <w:rStyle w:val="VerbatimChar"/>
        </w:rPr>
        <w:t>@prefix brick: &lt;https://brickschema.org/schema/1.0.3/Brick#&gt; .</w:t>
      </w:r>
      <w:r>
        <w:br/>
      </w:r>
      <w:r w:rsidRPr="005A4E09">
        <w:rPr>
          <w:rStyle w:val="VerbatimChar"/>
          <w:lang w:val="fr-FR"/>
        </w:rPr>
        <w:t>@prefix ex: &lt;http://example.com#&gt; .</w:t>
      </w:r>
      <w:r w:rsidRPr="005A4E09">
        <w:rPr>
          <w:lang w:val="fr-FR"/>
        </w:rPr>
        <w:br/>
      </w:r>
      <w:r w:rsidRPr="005A4E09">
        <w:rPr>
          <w:lang w:val="fr-FR"/>
        </w:rPr>
        <w:br/>
      </w:r>
      <w:r>
        <w:rPr>
          <w:rStyle w:val="VerbatimChar"/>
        </w:rPr>
        <w:t>ex:Building_A a brick:Building ;</w:t>
      </w:r>
      <w:r>
        <w:br/>
      </w:r>
      <w:r>
        <w:rPr>
          <w:rStyle w:val="VerbatimChar"/>
        </w:rPr>
        <w:t xml:space="preserve">    brick:hasPart ex:Floor_1 .</w:t>
      </w:r>
      <w:r>
        <w:br/>
      </w:r>
      <w:r>
        <w:br/>
      </w:r>
      <w:r>
        <w:rPr>
          <w:rStyle w:val="VerbatimChar"/>
        </w:rPr>
        <w:t>ex:Floor_1 a brick:Floor ;</w:t>
      </w:r>
      <w:r>
        <w:br/>
      </w:r>
      <w:r>
        <w:rPr>
          <w:rStyle w:val="VerbatimChar"/>
        </w:rPr>
        <w:t xml:space="preserve">    brick:hasPart ex:Room_101 ;</w:t>
      </w:r>
      <w:r>
        <w:br/>
      </w:r>
      <w:r>
        <w:rPr>
          <w:rStyle w:val="VerbatimChar"/>
        </w:rPr>
        <w:t xml:space="preserve">    brick:hasPart ex:Room_102 .</w:t>
      </w:r>
      <w:r>
        <w:br/>
      </w:r>
      <w:r>
        <w:br/>
      </w:r>
      <w:r>
        <w:rPr>
          <w:rStyle w:val="VerbatimChar"/>
        </w:rPr>
        <w:t>ex:Room_101 a brick:Room ;</w:t>
      </w:r>
      <w:r>
        <w:br/>
      </w:r>
      <w:r>
        <w:rPr>
          <w:rStyle w:val="VerbatimChar"/>
        </w:rPr>
        <w:t xml:space="preserve">    brick:hasPart ex:TempSensor_1 ;</w:t>
      </w:r>
      <w:r>
        <w:br/>
      </w:r>
      <w:r>
        <w:rPr>
          <w:rStyle w:val="VerbatimChar"/>
        </w:rPr>
        <w:t xml:space="preserve">    brick:hasPart ex:HumidSensor_1 .</w:t>
      </w:r>
      <w:r>
        <w:br/>
      </w:r>
      <w:r>
        <w:br/>
      </w:r>
      <w:r>
        <w:rPr>
          <w:rStyle w:val="VerbatimChar"/>
        </w:rPr>
        <w:t>ex:TempSensor_1 a brick:Temperature_Sensor ;</w:t>
      </w:r>
      <w:r>
        <w:br/>
      </w:r>
      <w:r>
        <w:rPr>
          <w:rStyle w:val="VerbatimChar"/>
        </w:rPr>
        <w:t xml:space="preserve">    brick:hasLocation ex:Room_101 ;</w:t>
      </w:r>
      <w:r>
        <w:br/>
      </w:r>
      <w:r>
        <w:rPr>
          <w:rStyle w:val="VerbatimChar"/>
        </w:rPr>
        <w:t xml:space="preserve">    brick:hasUnit "Celsius" .</w:t>
      </w:r>
      <w:r>
        <w:br/>
      </w:r>
      <w:r>
        <w:br/>
      </w:r>
      <w:r>
        <w:rPr>
          <w:rStyle w:val="VerbatimChar"/>
        </w:rPr>
        <w:t>ex:HumidSensor_1 a brick:Humidity_Sensor ;</w:t>
      </w:r>
      <w:r>
        <w:br/>
      </w:r>
      <w:r>
        <w:rPr>
          <w:rStyle w:val="VerbatimChar"/>
        </w:rPr>
        <w:t xml:space="preserve">    brick:hasLocation ex:Room_101 ;</w:t>
      </w:r>
      <w:r>
        <w:br/>
      </w:r>
      <w:r>
        <w:rPr>
          <w:rStyle w:val="VerbatimChar"/>
        </w:rPr>
        <w:t xml:space="preserve">    brick:hasUnit "Percent" .</w:t>
      </w:r>
    </w:p>
    <w:p w14:paraId="3C5BB627" w14:textId="77777777" w:rsidR="00453008" w:rsidRDefault="00000000">
      <w:pPr>
        <w:pStyle w:val="2"/>
        <w:rPr>
          <w:lang w:eastAsia="zh-CN"/>
        </w:rPr>
      </w:pPr>
      <w:bookmarkStart w:id="18" w:name="Xf7347c0b1d94750d927853605af8365c823524d"/>
      <w:bookmarkEnd w:id="14"/>
      <w:bookmarkEnd w:id="17"/>
      <w:r>
        <w:rPr>
          <w:lang w:eastAsia="zh-CN"/>
        </w:rPr>
        <w:lastRenderedPageBreak/>
        <w:t xml:space="preserve">7. </w:t>
      </w:r>
      <w:r>
        <w:rPr>
          <w:lang w:eastAsia="zh-CN"/>
        </w:rPr>
        <w:t>算法选型与比较</w:t>
      </w:r>
    </w:p>
    <w:p w14:paraId="2567D1F5" w14:textId="77777777" w:rsidR="00453008" w:rsidRDefault="00000000">
      <w:pPr>
        <w:pStyle w:val="3"/>
        <w:rPr>
          <w:lang w:eastAsia="zh-CN"/>
        </w:rPr>
      </w:pPr>
      <w:bookmarkStart w:id="19" w:name="Xbb0fbd40daedfe04e23970b09523e953b3b38c1"/>
      <w:r>
        <w:rPr>
          <w:lang w:eastAsia="zh-CN"/>
        </w:rPr>
        <w:t xml:space="preserve">7.1 </w:t>
      </w:r>
      <w:r>
        <w:rPr>
          <w:lang w:eastAsia="zh-CN"/>
        </w:rPr>
        <w:t>时间序列分析</w:t>
      </w:r>
    </w:p>
    <w:p w14:paraId="1AEE6B0A" w14:textId="77777777" w:rsidR="00453008" w:rsidRDefault="00000000">
      <w:pPr>
        <w:pStyle w:val="FirstParagraph"/>
      </w:pPr>
      <w:r>
        <w:rPr>
          <w:noProof/>
        </w:rPr>
        <w:drawing>
          <wp:inline distT="0" distB="0" distL="0" distR="0" wp14:anchorId="65C5AC48" wp14:editId="6B6F32F3">
            <wp:extent cx="1876425" cy="3600295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yun\AppData\Local\Temp\\1719374076489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360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D199A" w14:textId="77777777" w:rsidR="00453008" w:rsidRDefault="00453008">
      <w:pPr>
        <w:pStyle w:val="a0"/>
      </w:pPr>
    </w:p>
    <w:p w14:paraId="0B1C00EA" w14:textId="77777777" w:rsidR="00453008" w:rsidRDefault="00000000">
      <w:pPr>
        <w:pStyle w:val="4"/>
      </w:pPr>
      <w:bookmarkStart w:id="20" w:name="优点"/>
      <w:r>
        <w:t>优点</w:t>
      </w:r>
    </w:p>
    <w:p w14:paraId="4C5BCDED" w14:textId="77777777" w:rsidR="00453008" w:rsidRDefault="00000000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趋势捕捉</w:t>
      </w:r>
      <w:r>
        <w:rPr>
          <w:lang w:eastAsia="zh-CN"/>
        </w:rPr>
        <w:t>：能够捕捉数据中的时间趋势和季节性变化。</w:t>
      </w:r>
    </w:p>
    <w:p w14:paraId="78F7CA6C" w14:textId="77777777" w:rsidR="00453008" w:rsidRDefault="00000000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简单易用</w:t>
      </w:r>
      <w:r>
        <w:rPr>
          <w:lang w:eastAsia="zh-CN"/>
        </w:rPr>
        <w:t>：模型相对简单，易于实现和解释。</w:t>
      </w:r>
    </w:p>
    <w:p w14:paraId="551D7C75" w14:textId="77777777" w:rsidR="00453008" w:rsidRDefault="00000000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快速训练</w:t>
      </w:r>
      <w:r>
        <w:rPr>
          <w:lang w:eastAsia="zh-CN"/>
        </w:rPr>
        <w:t>：训练时间相对较短，计算复杂度低。</w:t>
      </w:r>
    </w:p>
    <w:p w14:paraId="673C6BA5" w14:textId="77777777" w:rsidR="00453008" w:rsidRDefault="00000000">
      <w:pPr>
        <w:pStyle w:val="4"/>
      </w:pPr>
      <w:bookmarkStart w:id="21" w:name="缺点"/>
      <w:bookmarkEnd w:id="20"/>
      <w:r>
        <w:t>缺点</w:t>
      </w:r>
    </w:p>
    <w:p w14:paraId="13FA7C4D" w14:textId="77777777" w:rsidR="00453008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线性假设</w:t>
      </w:r>
      <w:r>
        <w:rPr>
          <w:lang w:eastAsia="zh-CN"/>
        </w:rPr>
        <w:t>：假设数据的变化是线性的，难以处理复杂的非线性关系。</w:t>
      </w:r>
    </w:p>
    <w:p w14:paraId="0B7F43E8" w14:textId="77777777" w:rsidR="00453008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长期依赖</w:t>
      </w:r>
      <w:r>
        <w:rPr>
          <w:lang w:eastAsia="zh-CN"/>
        </w:rPr>
        <w:t>：对长时间依赖的处理能力有限，难以捕捉远距离的依赖关系。</w:t>
      </w:r>
    </w:p>
    <w:p w14:paraId="2C5CDC05" w14:textId="77777777" w:rsidR="00453008" w:rsidRDefault="00000000">
      <w:pPr>
        <w:pStyle w:val="4"/>
      </w:pPr>
      <w:bookmarkStart w:id="22" w:name="适用场景"/>
      <w:bookmarkEnd w:id="21"/>
      <w:r>
        <w:t>适用场景</w:t>
      </w:r>
    </w:p>
    <w:p w14:paraId="01718343" w14:textId="77777777" w:rsidR="00453008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适用于数据趋势明显且变化相对平稳的场景，如温度、湿度等变化预测。</w:t>
      </w:r>
    </w:p>
    <w:p w14:paraId="7AC553D7" w14:textId="77777777" w:rsidR="00453008" w:rsidRDefault="00000000">
      <w:pPr>
        <w:pStyle w:val="3"/>
      </w:pPr>
      <w:bookmarkStart w:id="23" w:name="X8f0c9f05d1507e58cb4ce4a5e9b3c6c6136e70f"/>
      <w:bookmarkEnd w:id="19"/>
      <w:bookmarkEnd w:id="22"/>
      <w:r>
        <w:lastRenderedPageBreak/>
        <w:t xml:space="preserve">7.2 </w:t>
      </w:r>
      <w:r>
        <w:t>随机森林</w:t>
      </w:r>
    </w:p>
    <w:p w14:paraId="7F2E4947" w14:textId="77777777" w:rsidR="00453008" w:rsidRDefault="00000000">
      <w:pPr>
        <w:pStyle w:val="FirstParagraph"/>
      </w:pPr>
      <w:r>
        <w:rPr>
          <w:noProof/>
        </w:rPr>
        <w:drawing>
          <wp:inline distT="0" distB="0" distL="0" distR="0" wp14:anchorId="24028A97" wp14:editId="108B9581">
            <wp:extent cx="1724025" cy="4470259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yun\AppData\Local\Temp\\171937407649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447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E1D02" w14:textId="77777777" w:rsidR="00453008" w:rsidRDefault="00453008">
      <w:pPr>
        <w:pStyle w:val="a0"/>
      </w:pPr>
    </w:p>
    <w:p w14:paraId="716BA513" w14:textId="77777777" w:rsidR="00453008" w:rsidRDefault="00000000">
      <w:pPr>
        <w:pStyle w:val="4"/>
      </w:pPr>
      <w:bookmarkStart w:id="24" w:name="优点-2"/>
      <w:r>
        <w:t>优点</w:t>
      </w:r>
    </w:p>
    <w:p w14:paraId="49A8B174" w14:textId="77777777" w:rsidR="00453008" w:rsidRDefault="00000000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高准确率</w:t>
      </w:r>
      <w:r>
        <w:rPr>
          <w:lang w:eastAsia="zh-CN"/>
        </w:rPr>
        <w:t>：通过集成多个决策树，具有较高的预测准确率。</w:t>
      </w:r>
    </w:p>
    <w:p w14:paraId="67AC8A2D" w14:textId="77777777" w:rsidR="00453008" w:rsidRDefault="00000000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抗过拟合</w:t>
      </w:r>
      <w:r>
        <w:rPr>
          <w:lang w:eastAsia="zh-CN"/>
        </w:rPr>
        <w:t>：通过引入随机性，减小过拟合风险，增强模型的泛化能力。</w:t>
      </w:r>
    </w:p>
    <w:p w14:paraId="613DD4C9" w14:textId="77777777" w:rsidR="00453008" w:rsidRDefault="00000000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处理高维数据</w:t>
      </w:r>
      <w:r>
        <w:rPr>
          <w:lang w:eastAsia="zh-CN"/>
        </w:rPr>
        <w:t>：能够处理大量特征和高维数据。</w:t>
      </w:r>
    </w:p>
    <w:p w14:paraId="1C190734" w14:textId="77777777" w:rsidR="00453008" w:rsidRDefault="00000000">
      <w:pPr>
        <w:pStyle w:val="4"/>
      </w:pPr>
      <w:bookmarkStart w:id="25" w:name="缺点-2"/>
      <w:bookmarkEnd w:id="24"/>
      <w:r>
        <w:t>缺点</w:t>
      </w:r>
    </w:p>
    <w:p w14:paraId="073603C0" w14:textId="77777777" w:rsidR="00453008" w:rsidRDefault="00000000">
      <w:pPr>
        <w:numPr>
          <w:ilvl w:val="0"/>
          <w:numId w:val="19"/>
        </w:numPr>
        <w:rPr>
          <w:lang w:eastAsia="zh-CN"/>
        </w:rPr>
      </w:pPr>
      <w:r>
        <w:rPr>
          <w:b/>
          <w:bCs/>
          <w:lang w:eastAsia="zh-CN"/>
        </w:rPr>
        <w:t>计算量大</w:t>
      </w:r>
      <w:r>
        <w:rPr>
          <w:lang w:eastAsia="zh-CN"/>
        </w:rPr>
        <w:t>：模型复杂度高，训练时间较长。</w:t>
      </w:r>
    </w:p>
    <w:p w14:paraId="3E3A9685" w14:textId="77777777" w:rsidR="00453008" w:rsidRDefault="00000000">
      <w:pPr>
        <w:numPr>
          <w:ilvl w:val="0"/>
          <w:numId w:val="19"/>
        </w:numPr>
        <w:rPr>
          <w:lang w:eastAsia="zh-CN"/>
        </w:rPr>
      </w:pPr>
      <w:r>
        <w:rPr>
          <w:b/>
          <w:bCs/>
          <w:lang w:eastAsia="zh-CN"/>
        </w:rPr>
        <w:t>可解释性差</w:t>
      </w:r>
      <w:r>
        <w:rPr>
          <w:lang w:eastAsia="zh-CN"/>
        </w:rPr>
        <w:t>：结果难以解释，无法提供明确的决策路径。</w:t>
      </w:r>
    </w:p>
    <w:p w14:paraId="68AD47E0" w14:textId="77777777" w:rsidR="00453008" w:rsidRDefault="00000000">
      <w:pPr>
        <w:pStyle w:val="4"/>
      </w:pPr>
      <w:bookmarkStart w:id="26" w:name="适用场景-2"/>
      <w:bookmarkEnd w:id="25"/>
      <w:r>
        <w:t>适用场景</w:t>
      </w:r>
    </w:p>
    <w:p w14:paraId="5AAB5B3A" w14:textId="77777777" w:rsidR="00453008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适用于复杂性较高、特征较多的数据集，尤其是当数据特征之间存在非线性关系时。</w:t>
      </w:r>
    </w:p>
    <w:p w14:paraId="7AD7ADC3" w14:textId="77777777" w:rsidR="00453008" w:rsidRDefault="00000000">
      <w:pPr>
        <w:pStyle w:val="3"/>
      </w:pPr>
      <w:bookmarkStart w:id="27" w:name="Xea7bb0aa67674eb1969c02734c0af3fd6ba5419"/>
      <w:bookmarkEnd w:id="23"/>
      <w:bookmarkEnd w:id="26"/>
      <w:r>
        <w:lastRenderedPageBreak/>
        <w:t xml:space="preserve">7.3 </w:t>
      </w:r>
      <w:r>
        <w:t>梯度提升树（</w:t>
      </w:r>
      <w:r>
        <w:t>Gradient Boosting Tree, GBT</w:t>
      </w:r>
      <w:r>
        <w:t>）</w:t>
      </w:r>
    </w:p>
    <w:p w14:paraId="3F320F0C" w14:textId="77777777" w:rsidR="00453008" w:rsidRDefault="00000000">
      <w:pPr>
        <w:pStyle w:val="FirstParagraph"/>
      </w:pPr>
      <w:r>
        <w:rPr>
          <w:noProof/>
        </w:rPr>
        <w:drawing>
          <wp:inline distT="0" distB="0" distL="0" distR="0" wp14:anchorId="55F336C0" wp14:editId="6E884920">
            <wp:extent cx="1724025" cy="6194284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\Users\yun\AppData\Local\Temp\\1719374076501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619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806EA" w14:textId="77777777" w:rsidR="00453008" w:rsidRDefault="00453008">
      <w:pPr>
        <w:pStyle w:val="a0"/>
      </w:pPr>
    </w:p>
    <w:p w14:paraId="5DAE2AC1" w14:textId="77777777" w:rsidR="00453008" w:rsidRDefault="00000000">
      <w:pPr>
        <w:pStyle w:val="4"/>
      </w:pPr>
      <w:bookmarkStart w:id="28" w:name="优点-3"/>
      <w:r>
        <w:t>优点</w:t>
      </w:r>
    </w:p>
    <w:p w14:paraId="7DAB0FBE" w14:textId="77777777" w:rsidR="00453008" w:rsidRDefault="00000000">
      <w:pPr>
        <w:numPr>
          <w:ilvl w:val="0"/>
          <w:numId w:val="21"/>
        </w:numPr>
        <w:rPr>
          <w:lang w:eastAsia="zh-CN"/>
        </w:rPr>
      </w:pPr>
      <w:r>
        <w:rPr>
          <w:b/>
          <w:bCs/>
          <w:lang w:eastAsia="zh-CN"/>
        </w:rPr>
        <w:t>高精度</w:t>
      </w:r>
      <w:r>
        <w:rPr>
          <w:lang w:eastAsia="zh-CN"/>
        </w:rPr>
        <w:t>：通过逐步优化模型误差，能够获得高精度的预测结果。</w:t>
      </w:r>
    </w:p>
    <w:p w14:paraId="2687DFDD" w14:textId="77777777" w:rsidR="00453008" w:rsidRDefault="00000000">
      <w:pPr>
        <w:numPr>
          <w:ilvl w:val="0"/>
          <w:numId w:val="21"/>
        </w:numPr>
        <w:rPr>
          <w:lang w:eastAsia="zh-CN"/>
        </w:rPr>
      </w:pPr>
      <w:r>
        <w:rPr>
          <w:b/>
          <w:bCs/>
          <w:lang w:eastAsia="zh-CN"/>
        </w:rPr>
        <w:t>处理非线性关系</w:t>
      </w:r>
      <w:r>
        <w:rPr>
          <w:lang w:eastAsia="zh-CN"/>
        </w:rPr>
        <w:t>：能够处理数据中的复杂非线性关系。</w:t>
      </w:r>
    </w:p>
    <w:p w14:paraId="45A3F43B" w14:textId="77777777" w:rsidR="00453008" w:rsidRDefault="00000000">
      <w:pPr>
        <w:numPr>
          <w:ilvl w:val="0"/>
          <w:numId w:val="21"/>
        </w:numPr>
        <w:rPr>
          <w:lang w:eastAsia="zh-CN"/>
        </w:rPr>
      </w:pPr>
      <w:r>
        <w:rPr>
          <w:b/>
          <w:bCs/>
          <w:lang w:eastAsia="zh-CN"/>
        </w:rPr>
        <w:t>可调整性强</w:t>
      </w:r>
      <w:r>
        <w:rPr>
          <w:lang w:eastAsia="zh-CN"/>
        </w:rPr>
        <w:t>：参数丰富，适应性强，能够根据具体需求进行调整。</w:t>
      </w:r>
    </w:p>
    <w:p w14:paraId="3DDD5832" w14:textId="77777777" w:rsidR="00453008" w:rsidRDefault="00000000">
      <w:pPr>
        <w:pStyle w:val="4"/>
      </w:pPr>
      <w:bookmarkStart w:id="29" w:name="缺点-3"/>
      <w:bookmarkEnd w:id="28"/>
      <w:r>
        <w:lastRenderedPageBreak/>
        <w:t>缺点</w:t>
      </w:r>
    </w:p>
    <w:p w14:paraId="6F8D4B0E" w14:textId="77777777" w:rsidR="00453008" w:rsidRDefault="00000000">
      <w:pPr>
        <w:numPr>
          <w:ilvl w:val="0"/>
          <w:numId w:val="22"/>
        </w:numPr>
        <w:rPr>
          <w:lang w:eastAsia="zh-CN"/>
        </w:rPr>
      </w:pPr>
      <w:r>
        <w:rPr>
          <w:b/>
          <w:bCs/>
          <w:lang w:eastAsia="zh-CN"/>
        </w:rPr>
        <w:t>训练时间长</w:t>
      </w:r>
      <w:r>
        <w:rPr>
          <w:lang w:eastAsia="zh-CN"/>
        </w:rPr>
        <w:t>：由于模型是逐步优化的，训练时间相对较长。</w:t>
      </w:r>
    </w:p>
    <w:p w14:paraId="1A855093" w14:textId="77777777" w:rsidR="00453008" w:rsidRDefault="00000000">
      <w:pPr>
        <w:numPr>
          <w:ilvl w:val="0"/>
          <w:numId w:val="22"/>
        </w:numPr>
        <w:rPr>
          <w:lang w:eastAsia="zh-CN"/>
        </w:rPr>
      </w:pPr>
      <w:r>
        <w:rPr>
          <w:b/>
          <w:bCs/>
          <w:lang w:eastAsia="zh-CN"/>
        </w:rPr>
        <w:t>参数调节复杂</w:t>
      </w:r>
      <w:r>
        <w:rPr>
          <w:lang w:eastAsia="zh-CN"/>
        </w:rPr>
        <w:t>：需要仔细调整参数以获得最佳性能。</w:t>
      </w:r>
    </w:p>
    <w:p w14:paraId="0770CDE1" w14:textId="77777777" w:rsidR="00453008" w:rsidRDefault="00000000">
      <w:pPr>
        <w:pStyle w:val="4"/>
      </w:pPr>
      <w:bookmarkStart w:id="30" w:name="适用场景-3"/>
      <w:bookmarkEnd w:id="29"/>
      <w:r>
        <w:t>适用场景</w:t>
      </w:r>
    </w:p>
    <w:p w14:paraId="0D96E63E" w14:textId="77777777" w:rsidR="00453008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适用于需要高精度预测且能够接受较长训练时间的场景，特别是在数据关系复杂的情况下。</w:t>
      </w:r>
    </w:p>
    <w:p w14:paraId="710B8028" w14:textId="77777777" w:rsidR="00453008" w:rsidRDefault="00000000">
      <w:pPr>
        <w:pStyle w:val="3"/>
        <w:rPr>
          <w:lang w:eastAsia="zh-CN"/>
        </w:rPr>
      </w:pPr>
      <w:bookmarkStart w:id="31" w:name="Xaf06f799e75b2d02959f127e48373b73e3dfb75"/>
      <w:bookmarkEnd w:id="27"/>
      <w:bookmarkEnd w:id="30"/>
      <w:r>
        <w:rPr>
          <w:lang w:eastAsia="zh-CN"/>
        </w:rPr>
        <w:t xml:space="preserve">7.4 </w:t>
      </w:r>
      <w:r>
        <w:rPr>
          <w:lang w:eastAsia="zh-CN"/>
        </w:rPr>
        <w:t>循环神经网络（</w:t>
      </w:r>
      <w:r>
        <w:rPr>
          <w:lang w:eastAsia="zh-CN"/>
        </w:rPr>
        <w:t>RNN</w:t>
      </w:r>
      <w:r>
        <w:rPr>
          <w:lang w:eastAsia="zh-CN"/>
        </w:rPr>
        <w:t>）</w:t>
      </w:r>
    </w:p>
    <w:p w14:paraId="6140821B" w14:textId="77777777" w:rsidR="00453008" w:rsidRDefault="00000000">
      <w:pPr>
        <w:pStyle w:val="FirstParagraph"/>
      </w:pPr>
      <w:r>
        <w:rPr>
          <w:noProof/>
        </w:rPr>
        <w:drawing>
          <wp:inline distT="0" distB="0" distL="0" distR="0" wp14:anchorId="7D6A479C" wp14:editId="714A1698">
            <wp:extent cx="2143125" cy="4469292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yun\AppData\Local\Temp\\1719374076508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446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C1E27" w14:textId="77777777" w:rsidR="00453008" w:rsidRDefault="00453008">
      <w:pPr>
        <w:pStyle w:val="a0"/>
      </w:pPr>
    </w:p>
    <w:p w14:paraId="6BAD7790" w14:textId="77777777" w:rsidR="00453008" w:rsidRDefault="00000000">
      <w:pPr>
        <w:pStyle w:val="4"/>
      </w:pPr>
      <w:bookmarkStart w:id="32" w:name="优点-4"/>
      <w:r>
        <w:t>优点</w:t>
      </w:r>
    </w:p>
    <w:p w14:paraId="78D0AE65" w14:textId="77777777" w:rsidR="00453008" w:rsidRDefault="00000000">
      <w:pPr>
        <w:numPr>
          <w:ilvl w:val="0"/>
          <w:numId w:val="24"/>
        </w:numPr>
        <w:rPr>
          <w:lang w:eastAsia="zh-CN"/>
        </w:rPr>
      </w:pPr>
      <w:r>
        <w:rPr>
          <w:b/>
          <w:bCs/>
          <w:lang w:eastAsia="zh-CN"/>
        </w:rPr>
        <w:t>序列处理</w:t>
      </w:r>
      <w:r>
        <w:rPr>
          <w:lang w:eastAsia="zh-CN"/>
        </w:rPr>
        <w:t>：能够处理序列数据，捕捉时间上的依赖关系。</w:t>
      </w:r>
    </w:p>
    <w:p w14:paraId="78BF5CC9" w14:textId="77777777" w:rsidR="00453008" w:rsidRDefault="00000000">
      <w:pPr>
        <w:numPr>
          <w:ilvl w:val="0"/>
          <w:numId w:val="24"/>
        </w:numPr>
        <w:rPr>
          <w:lang w:eastAsia="zh-CN"/>
        </w:rPr>
      </w:pPr>
      <w:r>
        <w:rPr>
          <w:b/>
          <w:bCs/>
          <w:lang w:eastAsia="zh-CN"/>
        </w:rPr>
        <w:t>时间依赖</w:t>
      </w:r>
      <w:r>
        <w:rPr>
          <w:lang w:eastAsia="zh-CN"/>
        </w:rPr>
        <w:t>：适用于捕捉短期时间依赖关系，适合时间序列预测。</w:t>
      </w:r>
    </w:p>
    <w:p w14:paraId="60579436" w14:textId="77777777" w:rsidR="00453008" w:rsidRDefault="00000000">
      <w:pPr>
        <w:pStyle w:val="4"/>
      </w:pPr>
      <w:bookmarkStart w:id="33" w:name="缺点-4"/>
      <w:bookmarkEnd w:id="32"/>
      <w:r>
        <w:t>缺点</w:t>
      </w:r>
    </w:p>
    <w:p w14:paraId="1ADDCBF0" w14:textId="77777777" w:rsidR="00453008" w:rsidRDefault="00000000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梯度消失</w:t>
      </w:r>
      <w:r>
        <w:rPr>
          <w:lang w:eastAsia="zh-CN"/>
        </w:rPr>
        <w:t>：在处理长时间依赖关系时，易出现梯度消失问题。</w:t>
      </w:r>
    </w:p>
    <w:p w14:paraId="49E57461" w14:textId="77777777" w:rsidR="00453008" w:rsidRDefault="00000000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lastRenderedPageBreak/>
        <w:t>计算复杂度高</w:t>
      </w:r>
      <w:r>
        <w:rPr>
          <w:lang w:eastAsia="zh-CN"/>
        </w:rPr>
        <w:t>：训练时间较长，对计算资源要求高。</w:t>
      </w:r>
    </w:p>
    <w:p w14:paraId="02AE7DF1" w14:textId="77777777" w:rsidR="00453008" w:rsidRDefault="00000000">
      <w:pPr>
        <w:pStyle w:val="4"/>
      </w:pPr>
      <w:bookmarkStart w:id="34" w:name="适用场景-4"/>
      <w:bookmarkEnd w:id="33"/>
      <w:r>
        <w:t>适用场景</w:t>
      </w:r>
    </w:p>
    <w:p w14:paraId="7B222BB6" w14:textId="77777777" w:rsidR="00453008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适用于短期时间序列数据的预测，如短时间内的设备状态变化。</w:t>
      </w:r>
    </w:p>
    <w:p w14:paraId="68F3E8EB" w14:textId="77777777" w:rsidR="00453008" w:rsidRDefault="00000000">
      <w:pPr>
        <w:pStyle w:val="3"/>
        <w:rPr>
          <w:lang w:eastAsia="zh-CN"/>
        </w:rPr>
      </w:pPr>
      <w:bookmarkStart w:id="35" w:name="X7fa1529b6376e3b1f35ec0b757c63a71ee0984c"/>
      <w:bookmarkEnd w:id="31"/>
      <w:bookmarkEnd w:id="34"/>
      <w:r>
        <w:rPr>
          <w:lang w:eastAsia="zh-CN"/>
        </w:rPr>
        <w:t xml:space="preserve">7.5 </w:t>
      </w:r>
      <w:r>
        <w:rPr>
          <w:lang w:eastAsia="zh-CN"/>
        </w:rPr>
        <w:t>长短期记忆网络（</w:t>
      </w:r>
      <w:r>
        <w:rPr>
          <w:lang w:eastAsia="zh-CN"/>
        </w:rPr>
        <w:t>LSTM</w:t>
      </w:r>
      <w:r>
        <w:rPr>
          <w:lang w:eastAsia="zh-CN"/>
        </w:rPr>
        <w:t>）</w:t>
      </w:r>
    </w:p>
    <w:p w14:paraId="703B5D41" w14:textId="77777777" w:rsidR="00453008" w:rsidRDefault="00000000">
      <w:pPr>
        <w:pStyle w:val="FirstParagraph"/>
      </w:pPr>
      <w:r>
        <w:rPr>
          <w:noProof/>
        </w:rPr>
        <w:drawing>
          <wp:inline distT="0" distB="0" distL="0" distR="0" wp14:anchorId="4251A6DA" wp14:editId="517AC6BF">
            <wp:extent cx="1876425" cy="6193728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\Users\yun\AppData\Local\Temp\\17193740765141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61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5774F" w14:textId="77777777" w:rsidR="00453008" w:rsidRDefault="00453008">
      <w:pPr>
        <w:pStyle w:val="a0"/>
      </w:pPr>
    </w:p>
    <w:p w14:paraId="256ECC5F" w14:textId="77777777" w:rsidR="00453008" w:rsidRDefault="00000000">
      <w:pPr>
        <w:pStyle w:val="4"/>
      </w:pPr>
      <w:bookmarkStart w:id="36" w:name="优点-5"/>
      <w:r>
        <w:lastRenderedPageBreak/>
        <w:t>优点</w:t>
      </w:r>
    </w:p>
    <w:p w14:paraId="26A3149B" w14:textId="77777777" w:rsidR="00453008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长时间依赖</w:t>
      </w:r>
      <w:r>
        <w:rPr>
          <w:lang w:eastAsia="zh-CN"/>
        </w:rPr>
        <w:t>：通过引入记忆单元，有效解决</w:t>
      </w:r>
      <w:r>
        <w:rPr>
          <w:lang w:eastAsia="zh-CN"/>
        </w:rPr>
        <w:t>RNN</w:t>
      </w:r>
      <w:r>
        <w:rPr>
          <w:lang w:eastAsia="zh-CN"/>
        </w:rPr>
        <w:t>的梯度消失问题，能够捕捉长时间依赖关系。</w:t>
      </w:r>
    </w:p>
    <w:p w14:paraId="595A4BB5" w14:textId="77777777" w:rsidR="00453008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适用广泛</w:t>
      </w:r>
      <w:r>
        <w:rPr>
          <w:lang w:eastAsia="zh-CN"/>
        </w:rPr>
        <w:t>：适用于各种序列数据的预测，具有较强的适应性。</w:t>
      </w:r>
    </w:p>
    <w:p w14:paraId="781750F1" w14:textId="77777777" w:rsidR="00453008" w:rsidRDefault="00000000">
      <w:pPr>
        <w:pStyle w:val="4"/>
      </w:pPr>
      <w:bookmarkStart w:id="37" w:name="缺点-5"/>
      <w:bookmarkEnd w:id="36"/>
      <w:r>
        <w:t>缺点</w:t>
      </w:r>
    </w:p>
    <w:p w14:paraId="318926DC" w14:textId="77777777" w:rsidR="00453008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结构复杂</w:t>
      </w:r>
      <w:r>
        <w:rPr>
          <w:lang w:eastAsia="zh-CN"/>
        </w:rPr>
        <w:t>：模型结构复杂，训练时间较长。</w:t>
      </w:r>
    </w:p>
    <w:p w14:paraId="75A4A2C1" w14:textId="77777777" w:rsidR="00453008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计算资源高</w:t>
      </w:r>
      <w:r>
        <w:rPr>
          <w:lang w:eastAsia="zh-CN"/>
        </w:rPr>
        <w:t>：对计算资源要求较高，需要较大的计算能力和内存。</w:t>
      </w:r>
    </w:p>
    <w:p w14:paraId="4804C857" w14:textId="77777777" w:rsidR="00453008" w:rsidRDefault="00000000">
      <w:pPr>
        <w:pStyle w:val="4"/>
      </w:pPr>
      <w:bookmarkStart w:id="38" w:name="适用场景-5"/>
      <w:bookmarkEnd w:id="37"/>
      <w:r>
        <w:t>适用场景</w:t>
      </w:r>
    </w:p>
    <w:p w14:paraId="7A867FC1" w14:textId="77777777" w:rsidR="00453008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适用于长时间序列数据的预测，如设备的长期运行状态监测和故障预测。</w:t>
      </w:r>
    </w:p>
    <w:p w14:paraId="14DFFA44" w14:textId="77777777" w:rsidR="00453008" w:rsidRDefault="00000000">
      <w:pPr>
        <w:pStyle w:val="3"/>
        <w:rPr>
          <w:lang w:eastAsia="zh-CN"/>
        </w:rPr>
      </w:pPr>
      <w:bookmarkStart w:id="39" w:name="X019368e1a1788f8019638e7c5bd81649b901b2f"/>
      <w:bookmarkEnd w:id="35"/>
      <w:bookmarkEnd w:id="38"/>
      <w:r>
        <w:rPr>
          <w:lang w:eastAsia="zh-CN"/>
        </w:rPr>
        <w:t xml:space="preserve">7.6 </w:t>
      </w:r>
      <w:r>
        <w:rPr>
          <w:lang w:eastAsia="zh-CN"/>
        </w:rPr>
        <w:t>支持向量数据描述（</w:t>
      </w:r>
      <w:r>
        <w:rPr>
          <w:lang w:eastAsia="zh-CN"/>
        </w:rPr>
        <w:t>SVDD</w:t>
      </w:r>
      <w:r>
        <w:rPr>
          <w:lang w:eastAsia="zh-CN"/>
        </w:rPr>
        <w:t>）</w:t>
      </w:r>
    </w:p>
    <w:p w14:paraId="6F90AC96" w14:textId="77777777" w:rsidR="00453008" w:rsidRDefault="00000000">
      <w:pPr>
        <w:pStyle w:val="FirstParagraph"/>
      </w:pPr>
      <w:r>
        <w:rPr>
          <w:noProof/>
        </w:rPr>
        <w:drawing>
          <wp:inline distT="0" distB="0" distL="0" distR="0" wp14:anchorId="6E276726" wp14:editId="78AD0DDE">
            <wp:extent cx="1876425" cy="4469857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C:\Users\yun\AppData\Local\Temp\\1719374076522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446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9E4F0" w14:textId="77777777" w:rsidR="00453008" w:rsidRDefault="00453008">
      <w:pPr>
        <w:pStyle w:val="a0"/>
      </w:pPr>
    </w:p>
    <w:p w14:paraId="74109B22" w14:textId="77777777" w:rsidR="00453008" w:rsidRDefault="00000000">
      <w:pPr>
        <w:pStyle w:val="4"/>
      </w:pPr>
      <w:bookmarkStart w:id="40" w:name="优点-6"/>
      <w:r>
        <w:t>优点</w:t>
      </w:r>
    </w:p>
    <w:p w14:paraId="3C1C6049" w14:textId="77777777" w:rsidR="00453008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>异常检测</w:t>
      </w:r>
      <w:r>
        <w:rPr>
          <w:lang w:eastAsia="zh-CN"/>
        </w:rPr>
        <w:t>：专门用于异常检测，能够有效识别异常数据点。</w:t>
      </w:r>
    </w:p>
    <w:p w14:paraId="27A6B0F4" w14:textId="77777777" w:rsidR="00453008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lastRenderedPageBreak/>
        <w:t>小样本处理</w:t>
      </w:r>
      <w:r>
        <w:rPr>
          <w:lang w:eastAsia="zh-CN"/>
        </w:rPr>
        <w:t>：适用于小样本数据，训练数据需求量少。</w:t>
      </w:r>
    </w:p>
    <w:p w14:paraId="40DF51B7" w14:textId="77777777" w:rsidR="00453008" w:rsidRDefault="00000000">
      <w:pPr>
        <w:pStyle w:val="4"/>
      </w:pPr>
      <w:bookmarkStart w:id="41" w:name="缺点-6"/>
      <w:bookmarkEnd w:id="40"/>
      <w:r>
        <w:t>缺点</w:t>
      </w:r>
    </w:p>
    <w:p w14:paraId="524EA17C" w14:textId="77777777" w:rsidR="00453008" w:rsidRDefault="00000000">
      <w:pPr>
        <w:numPr>
          <w:ilvl w:val="0"/>
          <w:numId w:val="31"/>
        </w:numPr>
        <w:rPr>
          <w:lang w:eastAsia="zh-CN"/>
        </w:rPr>
      </w:pPr>
      <w:r>
        <w:rPr>
          <w:b/>
          <w:bCs/>
          <w:lang w:eastAsia="zh-CN"/>
        </w:rPr>
        <w:t>参数调节复杂</w:t>
      </w:r>
      <w:r>
        <w:rPr>
          <w:lang w:eastAsia="zh-CN"/>
        </w:rPr>
        <w:t>：对参数调节要求高，难以找到最优参数。</w:t>
      </w:r>
    </w:p>
    <w:p w14:paraId="2D96013E" w14:textId="77777777" w:rsidR="00453008" w:rsidRDefault="00000000">
      <w:pPr>
        <w:numPr>
          <w:ilvl w:val="0"/>
          <w:numId w:val="31"/>
        </w:numPr>
        <w:rPr>
          <w:lang w:eastAsia="zh-CN"/>
        </w:rPr>
      </w:pPr>
      <w:r>
        <w:rPr>
          <w:b/>
          <w:bCs/>
          <w:lang w:eastAsia="zh-CN"/>
        </w:rPr>
        <w:t>计算复杂度高</w:t>
      </w:r>
      <w:r>
        <w:rPr>
          <w:lang w:eastAsia="zh-CN"/>
        </w:rPr>
        <w:t>：计算复杂度较高，训练时间较长。</w:t>
      </w:r>
    </w:p>
    <w:p w14:paraId="6EBA7047" w14:textId="77777777" w:rsidR="00453008" w:rsidRDefault="00000000">
      <w:pPr>
        <w:pStyle w:val="4"/>
      </w:pPr>
      <w:bookmarkStart w:id="42" w:name="适用场景-6"/>
      <w:bookmarkEnd w:id="41"/>
      <w:r>
        <w:t>适用场景</w:t>
      </w:r>
    </w:p>
    <w:p w14:paraId="01723BF3" w14:textId="77777777" w:rsidR="00453008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适用于设备异常检测和故障预警，特别是在数据量较小的情况下。</w:t>
      </w:r>
    </w:p>
    <w:p w14:paraId="167278FA" w14:textId="77777777" w:rsidR="00453008" w:rsidRDefault="00000000">
      <w:pPr>
        <w:pStyle w:val="3"/>
        <w:rPr>
          <w:lang w:eastAsia="zh-CN"/>
        </w:rPr>
      </w:pPr>
      <w:bookmarkStart w:id="43" w:name="X4744f702ae6f042cb9e62704aebb89fc0b0e3e2"/>
      <w:bookmarkEnd w:id="39"/>
      <w:bookmarkEnd w:id="42"/>
      <w:r>
        <w:rPr>
          <w:lang w:eastAsia="zh-CN"/>
        </w:rPr>
        <w:t xml:space="preserve">7.7 </w:t>
      </w:r>
      <w:r>
        <w:rPr>
          <w:lang w:eastAsia="zh-CN"/>
        </w:rPr>
        <w:t>选型综述</w:t>
      </w:r>
    </w:p>
    <w:p w14:paraId="4097BBEE" w14:textId="77777777" w:rsidR="00453008" w:rsidRDefault="00000000">
      <w:pPr>
        <w:pStyle w:val="FirstParagraph"/>
      </w:pPr>
      <w:r>
        <w:rPr>
          <w:lang w:eastAsia="zh-CN"/>
        </w:rPr>
        <w:t>综合考虑数据特性和系统需求，本</w:t>
      </w:r>
      <w:r>
        <w:rPr>
          <w:lang w:eastAsia="zh-CN"/>
        </w:rPr>
        <w:t>HVAC</w:t>
      </w:r>
      <w:r>
        <w:rPr>
          <w:lang w:eastAsia="zh-CN"/>
        </w:rPr>
        <w:t>系统需对设备传感器数据进行实时监测和故障预测，数据具有明显的时间序列特性且需要处理长时间的依赖关系。</w:t>
      </w:r>
      <w:r>
        <w:t>因此，以下几点是算法选型的关键考虑因素：</w:t>
      </w:r>
    </w:p>
    <w:p w14:paraId="181165C7" w14:textId="77777777" w:rsidR="00453008" w:rsidRDefault="00000000">
      <w:pPr>
        <w:numPr>
          <w:ilvl w:val="0"/>
          <w:numId w:val="33"/>
        </w:numPr>
        <w:rPr>
          <w:lang w:eastAsia="zh-CN"/>
        </w:rPr>
      </w:pPr>
      <w:r>
        <w:rPr>
          <w:b/>
          <w:bCs/>
          <w:lang w:eastAsia="zh-CN"/>
        </w:rPr>
        <w:t>处理时间序列数据的能力</w:t>
      </w:r>
      <w:r>
        <w:rPr>
          <w:lang w:eastAsia="zh-CN"/>
        </w:rPr>
        <w:t>：算法需能够处理和分析时间序列数据。</w:t>
      </w:r>
    </w:p>
    <w:p w14:paraId="6E7A4A06" w14:textId="77777777" w:rsidR="00453008" w:rsidRDefault="00000000">
      <w:pPr>
        <w:numPr>
          <w:ilvl w:val="0"/>
          <w:numId w:val="33"/>
        </w:numPr>
        <w:rPr>
          <w:lang w:eastAsia="zh-CN"/>
        </w:rPr>
      </w:pPr>
      <w:r>
        <w:rPr>
          <w:b/>
          <w:bCs/>
          <w:lang w:eastAsia="zh-CN"/>
        </w:rPr>
        <w:t>长时间依赖关系的捕捉</w:t>
      </w:r>
      <w:r>
        <w:rPr>
          <w:lang w:eastAsia="zh-CN"/>
        </w:rPr>
        <w:t>：需要捕捉设备运行过程中的长时间依赖关系。</w:t>
      </w:r>
    </w:p>
    <w:p w14:paraId="6476B400" w14:textId="77777777" w:rsidR="00453008" w:rsidRDefault="00000000">
      <w:pPr>
        <w:numPr>
          <w:ilvl w:val="0"/>
          <w:numId w:val="33"/>
        </w:numPr>
        <w:rPr>
          <w:lang w:eastAsia="zh-CN"/>
        </w:rPr>
      </w:pPr>
      <w:r>
        <w:rPr>
          <w:b/>
          <w:bCs/>
          <w:lang w:eastAsia="zh-CN"/>
        </w:rPr>
        <w:t>高预测准确率</w:t>
      </w:r>
      <w:r>
        <w:rPr>
          <w:lang w:eastAsia="zh-CN"/>
        </w:rPr>
        <w:t>：对故障预测要求高精度，以减少误报和漏报。</w:t>
      </w:r>
    </w:p>
    <w:p w14:paraId="38E44C87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>基于以上分析，长短期记忆网络（</w:t>
      </w:r>
      <w:r>
        <w:rPr>
          <w:lang w:eastAsia="zh-CN"/>
        </w:rPr>
        <w:t>LSTM</w:t>
      </w:r>
      <w:r>
        <w:rPr>
          <w:lang w:eastAsia="zh-CN"/>
        </w:rPr>
        <w:t>）是较为适合的选择。</w:t>
      </w:r>
      <w:r>
        <w:rPr>
          <w:lang w:eastAsia="zh-CN"/>
        </w:rPr>
        <w:t>LSTM</w:t>
      </w:r>
      <w:r>
        <w:rPr>
          <w:lang w:eastAsia="zh-CN"/>
        </w:rPr>
        <w:t>在处理时间序列数据时表现优异，能够有效捕捉长时间的依赖关系，适用于</w:t>
      </w:r>
      <w:r>
        <w:rPr>
          <w:lang w:eastAsia="zh-CN"/>
        </w:rPr>
        <w:t>HVAC</w:t>
      </w:r>
      <w:r>
        <w:rPr>
          <w:lang w:eastAsia="zh-CN"/>
        </w:rPr>
        <w:t>系统的故障预测任务。此外，</w:t>
      </w:r>
      <w:r>
        <w:rPr>
          <w:lang w:eastAsia="zh-CN"/>
        </w:rPr>
        <w:t>LSTM</w:t>
      </w:r>
      <w:r>
        <w:rPr>
          <w:lang w:eastAsia="zh-CN"/>
        </w:rPr>
        <w:t>在实践中已被广泛应用于各种预测任务，证明了其稳定性和高效性。</w:t>
      </w:r>
    </w:p>
    <w:p w14:paraId="2958996E" w14:textId="77777777" w:rsidR="00453008" w:rsidRDefault="00000000">
      <w:pPr>
        <w:pStyle w:val="a0"/>
        <w:rPr>
          <w:lang w:eastAsia="zh-CN"/>
        </w:rPr>
      </w:pPr>
      <w:r>
        <w:rPr>
          <w:lang w:eastAsia="zh-CN"/>
        </w:rPr>
        <w:t>虽然</w:t>
      </w:r>
      <w:r>
        <w:rPr>
          <w:lang w:eastAsia="zh-CN"/>
        </w:rPr>
        <w:t>LSTM</w:t>
      </w:r>
      <w:r>
        <w:rPr>
          <w:lang w:eastAsia="zh-CN"/>
        </w:rPr>
        <w:t>的训练时间较长且对计算资源要求高，但其带来的高预测准确率和稳定性足以弥补这些不足。因此，建议在本系统中采用</w:t>
      </w:r>
      <w:r>
        <w:rPr>
          <w:lang w:eastAsia="zh-CN"/>
        </w:rPr>
        <w:t>LSTM</w:t>
      </w:r>
      <w:r>
        <w:rPr>
          <w:lang w:eastAsia="zh-CN"/>
        </w:rPr>
        <w:t>作为主要的故障预测模型，以实现对</w:t>
      </w:r>
      <w:r>
        <w:rPr>
          <w:lang w:eastAsia="zh-CN"/>
        </w:rPr>
        <w:t>HVAC</w:t>
      </w:r>
      <w:r>
        <w:rPr>
          <w:lang w:eastAsia="zh-CN"/>
        </w:rPr>
        <w:t>设备故障的精准预测和及时预警。</w:t>
      </w:r>
    </w:p>
    <w:p w14:paraId="4702E841" w14:textId="77777777" w:rsidR="00453008" w:rsidRDefault="00000000">
      <w:pPr>
        <w:pStyle w:val="2"/>
        <w:rPr>
          <w:lang w:eastAsia="zh-CN"/>
        </w:rPr>
      </w:pPr>
      <w:bookmarkStart w:id="44" w:name="X05b001bcdeb0aa9c1668779f1385c4195a1892b"/>
      <w:bookmarkEnd w:id="18"/>
      <w:bookmarkEnd w:id="43"/>
      <w:r>
        <w:rPr>
          <w:lang w:eastAsia="zh-CN"/>
        </w:rPr>
        <w:t xml:space="preserve">8. </w:t>
      </w:r>
      <w:r>
        <w:rPr>
          <w:lang w:eastAsia="zh-CN"/>
        </w:rPr>
        <w:t>系统接口</w:t>
      </w:r>
    </w:p>
    <w:p w14:paraId="5594D08A" w14:textId="77777777" w:rsidR="00453008" w:rsidRDefault="00000000">
      <w:pPr>
        <w:pStyle w:val="3"/>
        <w:rPr>
          <w:lang w:eastAsia="zh-CN"/>
        </w:rPr>
      </w:pPr>
      <w:bookmarkStart w:id="45" w:name="X07050b0177ade574c1801a09b530f5b255bf005"/>
      <w:r>
        <w:rPr>
          <w:lang w:eastAsia="zh-CN"/>
        </w:rPr>
        <w:t>8.1.</w:t>
      </w:r>
      <w:r>
        <w:rPr>
          <w:lang w:eastAsia="zh-CN"/>
        </w:rPr>
        <w:t>数据采集接口</w:t>
      </w:r>
    </w:p>
    <w:p w14:paraId="4911308C" w14:textId="77777777" w:rsidR="00453008" w:rsidRDefault="00000000">
      <w:pPr>
        <w:pStyle w:val="4"/>
        <w:rPr>
          <w:lang w:eastAsia="zh-CN"/>
        </w:rPr>
      </w:pPr>
      <w:bookmarkStart w:id="46" w:name="iot设备集成接口"/>
      <w:r>
        <w:rPr>
          <w:b/>
          <w:lang w:eastAsia="zh-CN"/>
        </w:rPr>
        <w:t>IoT</w:t>
      </w:r>
      <w:r>
        <w:rPr>
          <w:b/>
          <w:lang w:eastAsia="zh-CN"/>
        </w:rPr>
        <w:t>设备集成接口</w:t>
      </w:r>
    </w:p>
    <w:p w14:paraId="338052B6" w14:textId="77777777" w:rsidR="00453008" w:rsidRDefault="00000000">
      <w:pPr>
        <w:pStyle w:val="5"/>
      </w:pPr>
      <w:bookmarkStart w:id="47" w:name="getsensordatasensortype-sensorid"/>
      <w:r>
        <w:t>getSensorData(sensorType, sensorId)</w:t>
      </w:r>
    </w:p>
    <w:p w14:paraId="5CF1E084" w14:textId="77777777" w:rsidR="00453008" w:rsidRDefault="00000000">
      <w:pPr>
        <w:pStyle w:val="FirstParagraph"/>
      </w:pPr>
      <w:r>
        <w:t xml:space="preserve"> </w:t>
      </w:r>
      <w:r>
        <w:t>用于从指定传感器获取实时数据。</w:t>
      </w:r>
    </w:p>
    <w:p w14:paraId="463EFDF9" w14:textId="77777777" w:rsidR="00453008" w:rsidRDefault="00000000">
      <w:pPr>
        <w:numPr>
          <w:ilvl w:val="0"/>
          <w:numId w:val="34"/>
        </w:numPr>
      </w:pPr>
      <w:r>
        <w:t>参数说明：</w:t>
      </w:r>
    </w:p>
    <w:p w14:paraId="79A20103" w14:textId="77777777" w:rsidR="00453008" w:rsidRDefault="00000000">
      <w:pPr>
        <w:numPr>
          <w:ilvl w:val="1"/>
          <w:numId w:val="35"/>
        </w:numPr>
      </w:pPr>
      <w:r>
        <w:t>sensorType</w:t>
      </w:r>
      <w:r>
        <w:t>：传感器类型（温度、湿度、压力等）</w:t>
      </w:r>
    </w:p>
    <w:p w14:paraId="570DBBD6" w14:textId="77777777" w:rsidR="00453008" w:rsidRDefault="00000000">
      <w:pPr>
        <w:numPr>
          <w:ilvl w:val="1"/>
          <w:numId w:val="35"/>
        </w:numPr>
      </w:pPr>
      <w:r>
        <w:t>sensorId</w:t>
      </w:r>
      <w:r>
        <w:t>：传感器</w:t>
      </w:r>
      <w:r>
        <w:t>ID</w:t>
      </w:r>
    </w:p>
    <w:p w14:paraId="44EBE260" w14:textId="77777777" w:rsidR="00453008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返回值类型：传感器数据或错误信息</w:t>
      </w:r>
    </w:p>
    <w:p w14:paraId="28584A5A" w14:textId="77777777" w:rsidR="00453008" w:rsidRDefault="00000000">
      <w:pPr>
        <w:pStyle w:val="5"/>
      </w:pPr>
      <w:bookmarkStart w:id="48" w:name="Xb09a8cc12434ed97577830f03c65a35cfc404dd"/>
      <w:bookmarkEnd w:id="47"/>
      <w:r>
        <w:lastRenderedPageBreak/>
        <w:t>configureSensor(sensorType, sensorId, configParams)</w:t>
      </w:r>
    </w:p>
    <w:p w14:paraId="5E29317D" w14:textId="77777777" w:rsidR="00453008" w:rsidRDefault="00000000">
      <w:pPr>
        <w:pStyle w:val="FirstParagraph"/>
      </w:pPr>
      <w:r>
        <w:t xml:space="preserve"> </w:t>
      </w:r>
      <w:r>
        <w:t>用于配置指定传感器的参数。</w:t>
      </w:r>
    </w:p>
    <w:p w14:paraId="6D5C7D98" w14:textId="77777777" w:rsidR="00453008" w:rsidRDefault="00000000">
      <w:pPr>
        <w:numPr>
          <w:ilvl w:val="0"/>
          <w:numId w:val="36"/>
        </w:numPr>
      </w:pPr>
      <w:r>
        <w:t>参数说明：</w:t>
      </w:r>
    </w:p>
    <w:p w14:paraId="104B33B9" w14:textId="77777777" w:rsidR="00453008" w:rsidRDefault="00000000">
      <w:pPr>
        <w:numPr>
          <w:ilvl w:val="1"/>
          <w:numId w:val="37"/>
        </w:numPr>
      </w:pPr>
      <w:r>
        <w:t>sensorType</w:t>
      </w:r>
      <w:r>
        <w:t>：传感器类型（温度、湿度、压力等）</w:t>
      </w:r>
    </w:p>
    <w:p w14:paraId="300BEB4B" w14:textId="77777777" w:rsidR="00453008" w:rsidRDefault="00000000">
      <w:pPr>
        <w:numPr>
          <w:ilvl w:val="1"/>
          <w:numId w:val="37"/>
        </w:numPr>
      </w:pPr>
      <w:r>
        <w:t>sensorId</w:t>
      </w:r>
      <w:r>
        <w:t>：传感器</w:t>
      </w:r>
      <w:r>
        <w:t>ID</w:t>
      </w:r>
    </w:p>
    <w:p w14:paraId="544E60BB" w14:textId="77777777" w:rsidR="00453008" w:rsidRDefault="00000000">
      <w:pPr>
        <w:numPr>
          <w:ilvl w:val="1"/>
          <w:numId w:val="37"/>
        </w:numPr>
      </w:pPr>
      <w:r>
        <w:t>configParams</w:t>
      </w:r>
      <w:r>
        <w:t>：配置参数</w:t>
      </w:r>
    </w:p>
    <w:p w14:paraId="5DE1C085" w14:textId="77777777" w:rsidR="00453008" w:rsidRDefault="00000000">
      <w:pPr>
        <w:numPr>
          <w:ilvl w:val="0"/>
          <w:numId w:val="36"/>
        </w:numPr>
      </w:pPr>
      <w:r>
        <w:t>返回值类型：</w:t>
      </w:r>
      <w:r>
        <w:t>True(</w:t>
      </w:r>
      <w:r>
        <w:t>配置成功</w:t>
      </w:r>
      <w:r>
        <w:t>)</w:t>
      </w:r>
      <w:r>
        <w:t>或</w:t>
      </w:r>
      <w:r>
        <w:t xml:space="preserve"> False(</w:t>
      </w:r>
      <w:r>
        <w:t>配置失败</w:t>
      </w:r>
      <w:r>
        <w:t>)</w:t>
      </w:r>
    </w:p>
    <w:p w14:paraId="38A39F4F" w14:textId="77777777" w:rsidR="00453008" w:rsidRDefault="00000000">
      <w:pPr>
        <w:pStyle w:val="4"/>
      </w:pPr>
      <w:bookmarkStart w:id="49" w:name="apache-flume接口"/>
      <w:bookmarkEnd w:id="46"/>
      <w:bookmarkEnd w:id="48"/>
      <w:r>
        <w:rPr>
          <w:b/>
        </w:rPr>
        <w:t>Apache Flume</w:t>
      </w:r>
      <w:r>
        <w:rPr>
          <w:b/>
        </w:rPr>
        <w:t>接口</w:t>
      </w:r>
    </w:p>
    <w:p w14:paraId="7823703D" w14:textId="77777777" w:rsidR="00453008" w:rsidRDefault="00000000">
      <w:pPr>
        <w:pStyle w:val="5"/>
      </w:pPr>
      <w:bookmarkStart w:id="50" w:name="flumesourcesetupsourcetype-sourceconfig"/>
      <w:r>
        <w:t>flumeSourceSetup(sourceType, sourceConfig)</w:t>
      </w:r>
    </w:p>
    <w:p w14:paraId="0295CC80" w14:textId="77777777" w:rsidR="00453008" w:rsidRDefault="00000000">
      <w:pPr>
        <w:pStyle w:val="FirstParagraph"/>
      </w:pPr>
      <w:r>
        <w:t xml:space="preserve"> </w:t>
      </w:r>
      <w:r>
        <w:t>设置</w:t>
      </w:r>
      <w:r>
        <w:t>Flume</w:t>
      </w:r>
      <w:r>
        <w:t>的</w:t>
      </w:r>
      <w:r>
        <w:t>Source</w:t>
      </w:r>
      <w:r>
        <w:t>，指定数据源类型及其配置。</w:t>
      </w:r>
    </w:p>
    <w:p w14:paraId="47D2F330" w14:textId="77777777" w:rsidR="00453008" w:rsidRDefault="00000000">
      <w:pPr>
        <w:numPr>
          <w:ilvl w:val="0"/>
          <w:numId w:val="38"/>
        </w:numPr>
      </w:pPr>
      <w:r>
        <w:t>参数说明：</w:t>
      </w:r>
    </w:p>
    <w:p w14:paraId="02C8441F" w14:textId="77777777" w:rsidR="00453008" w:rsidRDefault="00000000">
      <w:pPr>
        <w:numPr>
          <w:ilvl w:val="1"/>
          <w:numId w:val="39"/>
        </w:numPr>
      </w:pPr>
      <w:r>
        <w:t>sourceType</w:t>
      </w:r>
      <w:r>
        <w:t>：数据源类型</w:t>
      </w:r>
    </w:p>
    <w:p w14:paraId="57EA0EE9" w14:textId="77777777" w:rsidR="00453008" w:rsidRDefault="00000000">
      <w:pPr>
        <w:numPr>
          <w:ilvl w:val="1"/>
          <w:numId w:val="39"/>
        </w:numPr>
      </w:pPr>
      <w:r>
        <w:t>sourceConfig</w:t>
      </w:r>
      <w:r>
        <w:t>：数据源配置</w:t>
      </w:r>
    </w:p>
    <w:p w14:paraId="494ADC95" w14:textId="77777777" w:rsidR="00453008" w:rsidRDefault="00000000">
      <w:pPr>
        <w:numPr>
          <w:ilvl w:val="0"/>
          <w:numId w:val="38"/>
        </w:numPr>
      </w:pPr>
      <w:r>
        <w:t>返回值类型：</w:t>
      </w:r>
      <w:r>
        <w:t>True(</w:t>
      </w:r>
      <w:r>
        <w:t>设置成功</w:t>
      </w:r>
      <w:r>
        <w:t>)</w:t>
      </w:r>
      <w:r>
        <w:t>或</w:t>
      </w:r>
      <w:r>
        <w:t xml:space="preserve"> False(</w:t>
      </w:r>
      <w:r>
        <w:t>设置失败</w:t>
      </w:r>
      <w:r>
        <w:t>)</w:t>
      </w:r>
    </w:p>
    <w:p w14:paraId="57FD2C19" w14:textId="77777777" w:rsidR="00453008" w:rsidRDefault="00000000">
      <w:pPr>
        <w:pStyle w:val="5"/>
      </w:pPr>
      <w:bookmarkStart w:id="51" w:name="flumesinksetupsinktype-sinkconfig"/>
      <w:bookmarkEnd w:id="50"/>
      <w:r>
        <w:t>flumeSinkSetup(sinkType, sinkConfig)</w:t>
      </w:r>
    </w:p>
    <w:p w14:paraId="2691B178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设置</w:t>
      </w:r>
      <w:r>
        <w:rPr>
          <w:lang w:eastAsia="zh-CN"/>
        </w:rPr>
        <w:t>Flume</w:t>
      </w:r>
      <w:r>
        <w:rPr>
          <w:lang w:eastAsia="zh-CN"/>
        </w:rPr>
        <w:t>的</w:t>
      </w:r>
      <w:r>
        <w:rPr>
          <w:lang w:eastAsia="zh-CN"/>
        </w:rPr>
        <w:t>Sink</w:t>
      </w:r>
      <w:r>
        <w:rPr>
          <w:lang w:eastAsia="zh-CN"/>
        </w:rPr>
        <w:t>，指定目标系统及其配置。</w:t>
      </w:r>
    </w:p>
    <w:p w14:paraId="3E522222" w14:textId="77777777" w:rsidR="00453008" w:rsidRDefault="00000000">
      <w:pPr>
        <w:numPr>
          <w:ilvl w:val="0"/>
          <w:numId w:val="40"/>
        </w:numPr>
      </w:pPr>
      <w:r>
        <w:t>参数说明：</w:t>
      </w:r>
    </w:p>
    <w:p w14:paraId="6FF44E83" w14:textId="77777777" w:rsidR="00453008" w:rsidRDefault="00000000">
      <w:pPr>
        <w:numPr>
          <w:ilvl w:val="1"/>
          <w:numId w:val="41"/>
        </w:numPr>
        <w:rPr>
          <w:lang w:eastAsia="zh-CN"/>
        </w:rPr>
      </w:pPr>
      <w:r>
        <w:rPr>
          <w:lang w:eastAsia="zh-CN"/>
        </w:rPr>
        <w:t>sinkType</w:t>
      </w:r>
      <w:r>
        <w:rPr>
          <w:lang w:eastAsia="zh-CN"/>
        </w:rPr>
        <w:t>：目标系统类型</w:t>
      </w:r>
    </w:p>
    <w:p w14:paraId="0A74E178" w14:textId="77777777" w:rsidR="00453008" w:rsidRDefault="00000000">
      <w:pPr>
        <w:numPr>
          <w:ilvl w:val="1"/>
          <w:numId w:val="41"/>
        </w:numPr>
      </w:pPr>
      <w:r>
        <w:t>sinkConfig</w:t>
      </w:r>
      <w:r>
        <w:t>：目标系统配置</w:t>
      </w:r>
    </w:p>
    <w:p w14:paraId="40FA5F08" w14:textId="77777777" w:rsidR="00453008" w:rsidRDefault="00000000">
      <w:pPr>
        <w:numPr>
          <w:ilvl w:val="0"/>
          <w:numId w:val="40"/>
        </w:numPr>
      </w:pPr>
      <w:r>
        <w:t>返回值类型：</w:t>
      </w:r>
      <w:r>
        <w:t>True(</w:t>
      </w:r>
      <w:r>
        <w:t>设置成功</w:t>
      </w:r>
      <w:r>
        <w:t>)</w:t>
      </w:r>
      <w:r>
        <w:t>或</w:t>
      </w:r>
      <w:r>
        <w:t xml:space="preserve"> False(</w:t>
      </w:r>
      <w:r>
        <w:t>设置失败</w:t>
      </w:r>
      <w:r>
        <w:t>)</w:t>
      </w:r>
    </w:p>
    <w:p w14:paraId="601C96B6" w14:textId="77777777" w:rsidR="00453008" w:rsidRDefault="00000000">
      <w:pPr>
        <w:pStyle w:val="3"/>
      </w:pPr>
      <w:bookmarkStart w:id="52" w:name="X74599b4928090cbc1796131337d5889edf0c5e9"/>
      <w:bookmarkEnd w:id="45"/>
      <w:bookmarkEnd w:id="49"/>
      <w:bookmarkEnd w:id="51"/>
      <w:r>
        <w:t>8.2.</w:t>
      </w:r>
      <w:r>
        <w:t>数据处理接口</w:t>
      </w:r>
    </w:p>
    <w:p w14:paraId="43CEB808" w14:textId="77777777" w:rsidR="00453008" w:rsidRDefault="00000000">
      <w:pPr>
        <w:pStyle w:val="4"/>
      </w:pPr>
      <w:bookmarkStart w:id="53" w:name="apache-kafka接口"/>
      <w:r>
        <w:rPr>
          <w:b/>
        </w:rPr>
        <w:t>Apache Kafka</w:t>
      </w:r>
      <w:r>
        <w:rPr>
          <w:b/>
        </w:rPr>
        <w:t>接口</w:t>
      </w:r>
    </w:p>
    <w:p w14:paraId="6C76E4AB" w14:textId="77777777" w:rsidR="00453008" w:rsidRDefault="00000000">
      <w:pPr>
        <w:pStyle w:val="5"/>
      </w:pPr>
      <w:bookmarkStart w:id="54" w:name="kafkaproducetopic-message"/>
      <w:r>
        <w:t>kafkaProduce(topic, message)</w:t>
      </w:r>
    </w:p>
    <w:p w14:paraId="282F6531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将消息发送到</w:t>
      </w:r>
      <w:r>
        <w:rPr>
          <w:lang w:eastAsia="zh-CN"/>
        </w:rPr>
        <w:t>Kafka</w:t>
      </w:r>
      <w:r>
        <w:rPr>
          <w:lang w:eastAsia="zh-CN"/>
        </w:rPr>
        <w:t>的指定主题。</w:t>
      </w:r>
    </w:p>
    <w:p w14:paraId="3D49C006" w14:textId="77777777" w:rsidR="00453008" w:rsidRDefault="00000000">
      <w:pPr>
        <w:numPr>
          <w:ilvl w:val="0"/>
          <w:numId w:val="42"/>
        </w:numPr>
      </w:pPr>
      <w:r>
        <w:t>参数说明：</w:t>
      </w:r>
    </w:p>
    <w:p w14:paraId="51587AFF" w14:textId="77777777" w:rsidR="00453008" w:rsidRDefault="00000000">
      <w:pPr>
        <w:numPr>
          <w:ilvl w:val="1"/>
          <w:numId w:val="43"/>
        </w:numPr>
      </w:pPr>
      <w:r>
        <w:t>topic</w:t>
      </w:r>
      <w:r>
        <w:t>：</w:t>
      </w:r>
      <w:r>
        <w:t>Kafka</w:t>
      </w:r>
      <w:r>
        <w:t>主题</w:t>
      </w:r>
    </w:p>
    <w:p w14:paraId="4A737A27" w14:textId="77777777" w:rsidR="00453008" w:rsidRDefault="00000000">
      <w:pPr>
        <w:numPr>
          <w:ilvl w:val="1"/>
          <w:numId w:val="43"/>
        </w:numPr>
      </w:pPr>
      <w:r>
        <w:lastRenderedPageBreak/>
        <w:t>message</w:t>
      </w:r>
      <w:r>
        <w:t>：要发送的消息（必须是</w:t>
      </w:r>
      <w:r>
        <w:t>Brick</w:t>
      </w:r>
      <w:r>
        <w:t>格式）</w:t>
      </w:r>
    </w:p>
    <w:p w14:paraId="4B220B20" w14:textId="77777777" w:rsidR="00453008" w:rsidRDefault="00000000">
      <w:pPr>
        <w:numPr>
          <w:ilvl w:val="0"/>
          <w:numId w:val="42"/>
        </w:numPr>
      </w:pPr>
      <w:r>
        <w:t>返回值类型：</w:t>
      </w:r>
      <w:r>
        <w:t>True(</w:t>
      </w:r>
      <w:r>
        <w:t>发送成功</w:t>
      </w:r>
      <w:r>
        <w:t>)</w:t>
      </w:r>
      <w:r>
        <w:t>或</w:t>
      </w:r>
      <w:r>
        <w:t xml:space="preserve"> False(</w:t>
      </w:r>
      <w:r>
        <w:t>发送失败</w:t>
      </w:r>
      <w:r>
        <w:t>)</w:t>
      </w:r>
    </w:p>
    <w:p w14:paraId="7411A61C" w14:textId="77777777" w:rsidR="00453008" w:rsidRDefault="00000000">
      <w:pPr>
        <w:pStyle w:val="5"/>
      </w:pPr>
      <w:bookmarkStart w:id="55" w:name="kafkaconsumetopic-groupid"/>
      <w:bookmarkEnd w:id="54"/>
      <w:r>
        <w:t>kafkaConsume(topic, groupId)</w:t>
      </w:r>
    </w:p>
    <w:p w14:paraId="641E780E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从</w:t>
      </w:r>
      <w:r>
        <w:rPr>
          <w:lang w:eastAsia="zh-CN"/>
        </w:rPr>
        <w:t>Kafka</w:t>
      </w:r>
      <w:r>
        <w:rPr>
          <w:lang w:eastAsia="zh-CN"/>
        </w:rPr>
        <w:t>的指定主题中消费消息。</w:t>
      </w:r>
    </w:p>
    <w:p w14:paraId="7FF0A2E6" w14:textId="77777777" w:rsidR="00453008" w:rsidRDefault="00000000">
      <w:pPr>
        <w:numPr>
          <w:ilvl w:val="0"/>
          <w:numId w:val="44"/>
        </w:numPr>
      </w:pPr>
      <w:r>
        <w:t>参数说明：</w:t>
      </w:r>
    </w:p>
    <w:p w14:paraId="4DA64E62" w14:textId="77777777" w:rsidR="00453008" w:rsidRDefault="00000000">
      <w:pPr>
        <w:numPr>
          <w:ilvl w:val="1"/>
          <w:numId w:val="45"/>
        </w:numPr>
      </w:pPr>
      <w:r>
        <w:t>topic</w:t>
      </w:r>
      <w:r>
        <w:t>：</w:t>
      </w:r>
      <w:r>
        <w:t>Kafka</w:t>
      </w:r>
      <w:r>
        <w:t>主题</w:t>
      </w:r>
    </w:p>
    <w:p w14:paraId="0019F71F" w14:textId="77777777" w:rsidR="00453008" w:rsidRDefault="00000000">
      <w:pPr>
        <w:numPr>
          <w:ilvl w:val="1"/>
          <w:numId w:val="45"/>
        </w:numPr>
      </w:pPr>
      <w:r>
        <w:t>groupId</w:t>
      </w:r>
      <w:r>
        <w:t>：消费者组</w:t>
      </w:r>
      <w:r>
        <w:t>ID</w:t>
      </w:r>
    </w:p>
    <w:p w14:paraId="7F2A1ADA" w14:textId="77777777" w:rsidR="00453008" w:rsidRDefault="00000000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返回值类型：消费到的消息（</w:t>
      </w:r>
      <w:r>
        <w:rPr>
          <w:lang w:eastAsia="zh-CN"/>
        </w:rPr>
        <w:t>Brick</w:t>
      </w:r>
      <w:r>
        <w:rPr>
          <w:lang w:eastAsia="zh-CN"/>
        </w:rPr>
        <w:t>格式）或错误信息</w:t>
      </w:r>
    </w:p>
    <w:p w14:paraId="0D551F0D" w14:textId="77777777" w:rsidR="00453008" w:rsidRDefault="00000000">
      <w:pPr>
        <w:pStyle w:val="4"/>
      </w:pPr>
      <w:bookmarkStart w:id="56" w:name="apache-spark接口"/>
      <w:bookmarkEnd w:id="53"/>
      <w:bookmarkEnd w:id="55"/>
      <w:r>
        <w:rPr>
          <w:b/>
        </w:rPr>
        <w:t>Apache Spark</w:t>
      </w:r>
      <w:r>
        <w:rPr>
          <w:b/>
        </w:rPr>
        <w:t>接口</w:t>
      </w:r>
    </w:p>
    <w:p w14:paraId="1594EE99" w14:textId="77777777" w:rsidR="00453008" w:rsidRDefault="00000000">
      <w:pPr>
        <w:pStyle w:val="5"/>
      </w:pPr>
      <w:bookmarkStart w:id="57" w:name="X39e66f4f84cbfaf8587d9f038324365d87b598d"/>
      <w:r>
        <w:t>sparkStreamProcess(kafkaParams, processingFunc)</w:t>
      </w:r>
    </w:p>
    <w:p w14:paraId="0D9211E4" w14:textId="77777777" w:rsidR="00453008" w:rsidRDefault="00000000">
      <w:pPr>
        <w:pStyle w:val="FirstParagraph"/>
      </w:pPr>
      <w:r>
        <w:t xml:space="preserve"> </w:t>
      </w:r>
      <w:r>
        <w:t>使用</w:t>
      </w:r>
      <w:r>
        <w:t>Spark Streaming</w:t>
      </w:r>
      <w:r>
        <w:t>处理</w:t>
      </w:r>
      <w:r>
        <w:t>Kafka</w:t>
      </w:r>
      <w:r>
        <w:t>数据流。</w:t>
      </w:r>
    </w:p>
    <w:p w14:paraId="37C5150C" w14:textId="77777777" w:rsidR="00453008" w:rsidRDefault="00000000">
      <w:pPr>
        <w:numPr>
          <w:ilvl w:val="0"/>
          <w:numId w:val="46"/>
        </w:numPr>
      </w:pPr>
      <w:r>
        <w:t>参数说明：</w:t>
      </w:r>
    </w:p>
    <w:p w14:paraId="1EC53033" w14:textId="77777777" w:rsidR="00453008" w:rsidRDefault="00000000">
      <w:pPr>
        <w:numPr>
          <w:ilvl w:val="1"/>
          <w:numId w:val="47"/>
        </w:numPr>
      </w:pPr>
      <w:r>
        <w:t>kafkaParams</w:t>
      </w:r>
      <w:r>
        <w:t>：</w:t>
      </w:r>
      <w:r>
        <w:t>Kafka</w:t>
      </w:r>
      <w:r>
        <w:t>参数</w:t>
      </w:r>
    </w:p>
    <w:p w14:paraId="0DD6C8E8" w14:textId="77777777" w:rsidR="00453008" w:rsidRDefault="00000000">
      <w:pPr>
        <w:numPr>
          <w:ilvl w:val="1"/>
          <w:numId w:val="47"/>
        </w:numPr>
      </w:pPr>
      <w:r>
        <w:t>processingFunc</w:t>
      </w:r>
      <w:r>
        <w:t>：处理函数（处理</w:t>
      </w:r>
      <w:r>
        <w:t>Brick</w:t>
      </w:r>
      <w:r>
        <w:t>格式的数据）</w:t>
      </w:r>
    </w:p>
    <w:p w14:paraId="03E61E7D" w14:textId="77777777" w:rsidR="00453008" w:rsidRDefault="00000000">
      <w:pPr>
        <w:numPr>
          <w:ilvl w:val="0"/>
          <w:numId w:val="46"/>
        </w:numPr>
      </w:pPr>
      <w:r>
        <w:t>返回值类型：</w:t>
      </w:r>
      <w:r>
        <w:t>True(</w:t>
      </w:r>
      <w:r>
        <w:t>处理成功</w:t>
      </w:r>
      <w:r>
        <w:t>)</w:t>
      </w:r>
      <w:r>
        <w:t>或</w:t>
      </w:r>
      <w:r>
        <w:t xml:space="preserve"> False(</w:t>
      </w:r>
      <w:r>
        <w:t>处理失败</w:t>
      </w:r>
      <w:r>
        <w:t>)</w:t>
      </w:r>
    </w:p>
    <w:p w14:paraId="2E2C4959" w14:textId="77777777" w:rsidR="00453008" w:rsidRDefault="00000000">
      <w:pPr>
        <w:pStyle w:val="5"/>
      </w:pPr>
      <w:bookmarkStart w:id="58" w:name="sparksqlqueryquery"/>
      <w:bookmarkEnd w:id="57"/>
      <w:r>
        <w:t>sparkSQLQuery(query)</w:t>
      </w:r>
    </w:p>
    <w:p w14:paraId="7406AE0D" w14:textId="77777777" w:rsidR="00453008" w:rsidRDefault="00000000">
      <w:pPr>
        <w:pStyle w:val="FirstParagraph"/>
      </w:pPr>
      <w:r>
        <w:t xml:space="preserve"> </w:t>
      </w:r>
      <w:r>
        <w:t>执行</w:t>
      </w:r>
      <w:r>
        <w:t>Spark SQL</w:t>
      </w:r>
      <w:r>
        <w:t>查询。</w:t>
      </w:r>
    </w:p>
    <w:p w14:paraId="3F5016F1" w14:textId="77777777" w:rsidR="00453008" w:rsidRDefault="00000000">
      <w:pPr>
        <w:numPr>
          <w:ilvl w:val="0"/>
          <w:numId w:val="48"/>
        </w:numPr>
      </w:pPr>
      <w:r>
        <w:t>参数说明：</w:t>
      </w:r>
    </w:p>
    <w:p w14:paraId="7E8CFCE1" w14:textId="77777777" w:rsidR="00453008" w:rsidRDefault="00000000">
      <w:pPr>
        <w:numPr>
          <w:ilvl w:val="1"/>
          <w:numId w:val="49"/>
        </w:numPr>
        <w:rPr>
          <w:lang w:eastAsia="zh-CN"/>
        </w:rPr>
      </w:pPr>
      <w:r>
        <w:rPr>
          <w:lang w:eastAsia="zh-CN"/>
        </w:rPr>
        <w:t>query</w:t>
      </w:r>
      <w:r>
        <w:rPr>
          <w:lang w:eastAsia="zh-CN"/>
        </w:rPr>
        <w:t>：</w:t>
      </w:r>
      <w:r>
        <w:rPr>
          <w:lang w:eastAsia="zh-CN"/>
        </w:rPr>
        <w:t>SQL</w:t>
      </w:r>
      <w:r>
        <w:rPr>
          <w:lang w:eastAsia="zh-CN"/>
        </w:rPr>
        <w:t>查询语句（查询的数据为</w:t>
      </w:r>
      <w:r>
        <w:rPr>
          <w:lang w:eastAsia="zh-CN"/>
        </w:rPr>
        <w:t>Brick</w:t>
      </w:r>
      <w:r>
        <w:rPr>
          <w:lang w:eastAsia="zh-CN"/>
        </w:rPr>
        <w:t>格式）</w:t>
      </w:r>
    </w:p>
    <w:p w14:paraId="01CE4212" w14:textId="77777777" w:rsidR="00453008" w:rsidRDefault="00000000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返回值类型：查询结果或错误信息</w:t>
      </w:r>
    </w:p>
    <w:p w14:paraId="60C9699B" w14:textId="77777777" w:rsidR="00453008" w:rsidRDefault="00000000">
      <w:pPr>
        <w:pStyle w:val="4"/>
      </w:pPr>
      <w:bookmarkStart w:id="59" w:name="spark-mllib接口"/>
      <w:bookmarkEnd w:id="56"/>
      <w:bookmarkEnd w:id="58"/>
      <w:r>
        <w:rPr>
          <w:b/>
        </w:rPr>
        <w:t>spark MLlib</w:t>
      </w:r>
      <w:r>
        <w:rPr>
          <w:b/>
        </w:rPr>
        <w:t>接口</w:t>
      </w:r>
    </w:p>
    <w:p w14:paraId="29E53A93" w14:textId="77777777" w:rsidR="00453008" w:rsidRDefault="00000000">
      <w:pPr>
        <w:pStyle w:val="5"/>
      </w:pPr>
      <w:bookmarkStart w:id="60" w:name="trainmodeltrainingdata-modelparams"/>
      <w:r>
        <w:t>trainModel(trainingData, modelParams)</w:t>
      </w:r>
    </w:p>
    <w:p w14:paraId="5A04ED05" w14:textId="77777777" w:rsidR="00453008" w:rsidRDefault="00000000">
      <w:pPr>
        <w:pStyle w:val="FirstParagraph"/>
      </w:pPr>
      <w:r>
        <w:t xml:space="preserve"> </w:t>
      </w:r>
      <w:r>
        <w:t>使用</w:t>
      </w:r>
      <w:r>
        <w:t>Spark MLlib</w:t>
      </w:r>
      <w:r>
        <w:t>训练预测模型。</w:t>
      </w:r>
    </w:p>
    <w:p w14:paraId="0A05CDEF" w14:textId="77777777" w:rsidR="00453008" w:rsidRDefault="00000000">
      <w:pPr>
        <w:numPr>
          <w:ilvl w:val="0"/>
          <w:numId w:val="50"/>
        </w:numPr>
      </w:pPr>
      <w:r>
        <w:t>参数说明：</w:t>
      </w:r>
    </w:p>
    <w:p w14:paraId="1BB9F9A2" w14:textId="77777777" w:rsidR="00453008" w:rsidRDefault="00000000">
      <w:pPr>
        <w:numPr>
          <w:ilvl w:val="1"/>
          <w:numId w:val="51"/>
        </w:numPr>
      </w:pPr>
      <w:r>
        <w:t>trainingData</w:t>
      </w:r>
      <w:r>
        <w:t>：训练数据（</w:t>
      </w:r>
      <w:r>
        <w:t>Brick</w:t>
      </w:r>
      <w:r>
        <w:t>格式）</w:t>
      </w:r>
    </w:p>
    <w:p w14:paraId="48AA6AFB" w14:textId="77777777" w:rsidR="00453008" w:rsidRDefault="00000000">
      <w:pPr>
        <w:numPr>
          <w:ilvl w:val="1"/>
          <w:numId w:val="51"/>
        </w:numPr>
      </w:pPr>
      <w:r>
        <w:t>modelParams</w:t>
      </w:r>
      <w:r>
        <w:t>：模型参数</w:t>
      </w:r>
    </w:p>
    <w:p w14:paraId="4CD702B0" w14:textId="77777777" w:rsidR="00453008" w:rsidRDefault="00000000">
      <w:pPr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lastRenderedPageBreak/>
        <w:t>返回值类型：训练好的模型或错误信息</w:t>
      </w:r>
    </w:p>
    <w:p w14:paraId="6F8EFC2A" w14:textId="77777777" w:rsidR="00453008" w:rsidRDefault="00000000">
      <w:pPr>
        <w:pStyle w:val="5"/>
      </w:pPr>
      <w:bookmarkStart w:id="61" w:name="predictdatamodel-inputdata"/>
      <w:bookmarkEnd w:id="60"/>
      <w:r>
        <w:t>predictData(model, inputData)</w:t>
      </w:r>
    </w:p>
    <w:p w14:paraId="5B6CDC7B" w14:textId="77777777" w:rsidR="00453008" w:rsidRDefault="00000000">
      <w:pPr>
        <w:pStyle w:val="FirstParagraph"/>
      </w:pPr>
      <w:r>
        <w:t xml:space="preserve"> </w:t>
      </w:r>
      <w:r>
        <w:t>使用训练好的模型进行预测。</w:t>
      </w:r>
    </w:p>
    <w:p w14:paraId="7A533305" w14:textId="77777777" w:rsidR="00453008" w:rsidRDefault="00000000">
      <w:pPr>
        <w:numPr>
          <w:ilvl w:val="0"/>
          <w:numId w:val="52"/>
        </w:numPr>
      </w:pPr>
      <w:r>
        <w:t>参数说明：</w:t>
      </w:r>
    </w:p>
    <w:p w14:paraId="64D94CF0" w14:textId="77777777" w:rsidR="00453008" w:rsidRDefault="00000000">
      <w:pPr>
        <w:numPr>
          <w:ilvl w:val="1"/>
          <w:numId w:val="53"/>
        </w:numPr>
      </w:pPr>
      <w:r>
        <w:t>model</w:t>
      </w:r>
      <w:r>
        <w:t>：训练好的模型</w:t>
      </w:r>
    </w:p>
    <w:p w14:paraId="7F69726B" w14:textId="77777777" w:rsidR="00453008" w:rsidRDefault="00000000">
      <w:pPr>
        <w:numPr>
          <w:ilvl w:val="1"/>
          <w:numId w:val="53"/>
        </w:numPr>
      </w:pPr>
      <w:r>
        <w:t>inputData</w:t>
      </w:r>
      <w:r>
        <w:t>：输入数据（</w:t>
      </w:r>
      <w:r>
        <w:t>Brick</w:t>
      </w:r>
      <w:r>
        <w:t>格式）</w:t>
      </w:r>
    </w:p>
    <w:p w14:paraId="0B576DE8" w14:textId="77777777" w:rsidR="00453008" w:rsidRDefault="00000000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返回值类型：预测结果或错误信息</w:t>
      </w:r>
    </w:p>
    <w:p w14:paraId="34201AA6" w14:textId="77777777" w:rsidR="00453008" w:rsidRDefault="00000000">
      <w:pPr>
        <w:pStyle w:val="3"/>
      </w:pPr>
      <w:bookmarkStart w:id="62" w:name="X8962fadda818912541913535c15ae8400a59799"/>
      <w:bookmarkEnd w:id="52"/>
      <w:bookmarkEnd w:id="59"/>
      <w:bookmarkEnd w:id="61"/>
      <w:r>
        <w:t>8.3.</w:t>
      </w:r>
      <w:r>
        <w:t>数据存储接口</w:t>
      </w:r>
    </w:p>
    <w:p w14:paraId="4EAB2314" w14:textId="77777777" w:rsidR="00453008" w:rsidRDefault="00000000">
      <w:pPr>
        <w:pStyle w:val="4"/>
      </w:pPr>
      <w:bookmarkStart w:id="63" w:name="hadoop-hdfs接口"/>
      <w:r>
        <w:t>Hadoop HDFS</w:t>
      </w:r>
      <w:r>
        <w:t>接口</w:t>
      </w:r>
    </w:p>
    <w:p w14:paraId="166D88C4" w14:textId="77777777" w:rsidR="00453008" w:rsidRDefault="00000000">
      <w:pPr>
        <w:pStyle w:val="5"/>
      </w:pPr>
      <w:bookmarkStart w:id="64" w:name="storedatafilepath-data"/>
      <w:r>
        <w:t>storeData(filePath, data)</w:t>
      </w:r>
    </w:p>
    <w:p w14:paraId="03247A29" w14:textId="77777777" w:rsidR="00453008" w:rsidRDefault="00000000">
      <w:pPr>
        <w:pStyle w:val="FirstParagraph"/>
      </w:pPr>
      <w:r>
        <w:t xml:space="preserve"> </w:t>
      </w:r>
      <w:r>
        <w:t>将数据存储到</w:t>
      </w:r>
      <w:r>
        <w:t>HDFS</w:t>
      </w:r>
      <w:r>
        <w:t>指定路径。</w:t>
      </w:r>
    </w:p>
    <w:p w14:paraId="296F17CA" w14:textId="77777777" w:rsidR="00453008" w:rsidRDefault="00000000">
      <w:pPr>
        <w:numPr>
          <w:ilvl w:val="0"/>
          <w:numId w:val="54"/>
        </w:numPr>
      </w:pPr>
      <w:r>
        <w:t>参数说明：</w:t>
      </w:r>
    </w:p>
    <w:p w14:paraId="25F07043" w14:textId="77777777" w:rsidR="00453008" w:rsidRDefault="00000000">
      <w:pPr>
        <w:numPr>
          <w:ilvl w:val="1"/>
          <w:numId w:val="55"/>
        </w:numPr>
      </w:pPr>
      <w:r>
        <w:t>filePath</w:t>
      </w:r>
      <w:r>
        <w:t>：存储路径</w:t>
      </w:r>
    </w:p>
    <w:p w14:paraId="140F7696" w14:textId="77777777" w:rsidR="00453008" w:rsidRDefault="00000000">
      <w:pPr>
        <w:numPr>
          <w:ilvl w:val="1"/>
          <w:numId w:val="55"/>
        </w:numPr>
      </w:pPr>
      <w:r>
        <w:t>data</w:t>
      </w:r>
      <w:r>
        <w:t>：要存储的数据（</w:t>
      </w:r>
      <w:r>
        <w:t>Brick</w:t>
      </w:r>
      <w:r>
        <w:t>格式）</w:t>
      </w:r>
    </w:p>
    <w:p w14:paraId="30450D78" w14:textId="77777777" w:rsidR="00453008" w:rsidRDefault="00000000">
      <w:pPr>
        <w:numPr>
          <w:ilvl w:val="0"/>
          <w:numId w:val="54"/>
        </w:numPr>
      </w:pPr>
      <w:r>
        <w:t>返回值类型：</w:t>
      </w:r>
      <w:r>
        <w:t>True(</w:t>
      </w:r>
      <w:r>
        <w:t>存储成功</w:t>
      </w:r>
      <w:r>
        <w:t>)</w:t>
      </w:r>
      <w:r>
        <w:t>或</w:t>
      </w:r>
      <w:r>
        <w:t xml:space="preserve"> False(</w:t>
      </w:r>
      <w:r>
        <w:t>存储失败</w:t>
      </w:r>
      <w:r>
        <w:t>)</w:t>
      </w:r>
    </w:p>
    <w:p w14:paraId="6422782D" w14:textId="77777777" w:rsidR="00453008" w:rsidRDefault="00000000">
      <w:pPr>
        <w:pStyle w:val="5"/>
      </w:pPr>
      <w:bookmarkStart w:id="65" w:name="readdatafilepath"/>
      <w:bookmarkEnd w:id="64"/>
      <w:r>
        <w:t>readData(filePath)</w:t>
      </w:r>
    </w:p>
    <w:p w14:paraId="19695069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从</w:t>
      </w:r>
      <w:r>
        <w:rPr>
          <w:lang w:eastAsia="zh-CN"/>
        </w:rPr>
        <w:t>HDFS</w:t>
      </w:r>
      <w:r>
        <w:rPr>
          <w:lang w:eastAsia="zh-CN"/>
        </w:rPr>
        <w:t>指定路径读取数据。</w:t>
      </w:r>
    </w:p>
    <w:p w14:paraId="783E7B7F" w14:textId="77777777" w:rsidR="00453008" w:rsidRDefault="00000000">
      <w:pPr>
        <w:numPr>
          <w:ilvl w:val="0"/>
          <w:numId w:val="56"/>
        </w:numPr>
      </w:pPr>
      <w:r>
        <w:t>参数说明：</w:t>
      </w:r>
    </w:p>
    <w:p w14:paraId="1014AF8D" w14:textId="77777777" w:rsidR="00453008" w:rsidRDefault="00000000">
      <w:pPr>
        <w:numPr>
          <w:ilvl w:val="1"/>
          <w:numId w:val="57"/>
        </w:numPr>
      </w:pPr>
      <w:r>
        <w:t>filePath</w:t>
      </w:r>
      <w:r>
        <w:t>：存储路径</w:t>
      </w:r>
    </w:p>
    <w:p w14:paraId="049F63CE" w14:textId="77777777" w:rsidR="00453008" w:rsidRDefault="00000000">
      <w:pPr>
        <w:numPr>
          <w:ilvl w:val="0"/>
          <w:numId w:val="56"/>
        </w:numPr>
        <w:rPr>
          <w:lang w:eastAsia="zh-CN"/>
        </w:rPr>
      </w:pPr>
      <w:r>
        <w:rPr>
          <w:lang w:eastAsia="zh-CN"/>
        </w:rPr>
        <w:t>返回值类型：读取到的数据（</w:t>
      </w:r>
      <w:r>
        <w:rPr>
          <w:lang w:eastAsia="zh-CN"/>
        </w:rPr>
        <w:t>Brick</w:t>
      </w:r>
      <w:r>
        <w:rPr>
          <w:lang w:eastAsia="zh-CN"/>
        </w:rPr>
        <w:t>格式）或错误信息</w:t>
      </w:r>
    </w:p>
    <w:p w14:paraId="71C4966C" w14:textId="77777777" w:rsidR="00453008" w:rsidRDefault="00000000">
      <w:pPr>
        <w:pStyle w:val="4"/>
      </w:pPr>
      <w:bookmarkStart w:id="66" w:name="elasticsearch接口"/>
      <w:bookmarkEnd w:id="63"/>
      <w:bookmarkEnd w:id="65"/>
      <w:r>
        <w:t>Elasticsearch</w:t>
      </w:r>
      <w:r>
        <w:t>接口</w:t>
      </w:r>
    </w:p>
    <w:p w14:paraId="1DCB9D1B" w14:textId="77777777" w:rsidR="00453008" w:rsidRDefault="00000000">
      <w:pPr>
        <w:pStyle w:val="5"/>
      </w:pPr>
      <w:bookmarkStart w:id="67" w:name="indexdataindexname-data"/>
      <w:r>
        <w:t>indexData(indexName, data)</w:t>
      </w:r>
    </w:p>
    <w:p w14:paraId="2756CFA1" w14:textId="77777777" w:rsidR="00453008" w:rsidRDefault="00000000">
      <w:pPr>
        <w:pStyle w:val="FirstParagraph"/>
      </w:pPr>
      <w:r>
        <w:t xml:space="preserve"> </w:t>
      </w:r>
      <w:r>
        <w:t>将数据索引到</w:t>
      </w:r>
      <w:r>
        <w:t>Elasticsearch</w:t>
      </w:r>
      <w:r>
        <w:t>的指定索引中。</w:t>
      </w:r>
    </w:p>
    <w:p w14:paraId="48681D84" w14:textId="77777777" w:rsidR="00453008" w:rsidRDefault="00000000">
      <w:pPr>
        <w:numPr>
          <w:ilvl w:val="0"/>
          <w:numId w:val="58"/>
        </w:numPr>
      </w:pPr>
      <w:r>
        <w:t>参数说明：</w:t>
      </w:r>
    </w:p>
    <w:p w14:paraId="5D413C79" w14:textId="77777777" w:rsidR="00453008" w:rsidRDefault="00000000">
      <w:pPr>
        <w:numPr>
          <w:ilvl w:val="1"/>
          <w:numId w:val="59"/>
        </w:numPr>
      </w:pPr>
      <w:r>
        <w:t>indexName</w:t>
      </w:r>
      <w:r>
        <w:t>：索引名称</w:t>
      </w:r>
    </w:p>
    <w:p w14:paraId="2AB9E0E6" w14:textId="77777777" w:rsidR="00453008" w:rsidRDefault="00000000">
      <w:pPr>
        <w:numPr>
          <w:ilvl w:val="1"/>
          <w:numId w:val="59"/>
        </w:numPr>
      </w:pPr>
      <w:r>
        <w:t>data</w:t>
      </w:r>
      <w:r>
        <w:t>：要索引的数据（</w:t>
      </w:r>
      <w:r>
        <w:t>Brick</w:t>
      </w:r>
      <w:r>
        <w:t>格式）</w:t>
      </w:r>
    </w:p>
    <w:p w14:paraId="37F5A375" w14:textId="77777777" w:rsidR="00453008" w:rsidRDefault="00000000">
      <w:pPr>
        <w:numPr>
          <w:ilvl w:val="0"/>
          <w:numId w:val="58"/>
        </w:numPr>
      </w:pPr>
      <w:r>
        <w:lastRenderedPageBreak/>
        <w:t>返回值类型：</w:t>
      </w:r>
      <w:r>
        <w:t>True(</w:t>
      </w:r>
      <w:r>
        <w:t>索引成功</w:t>
      </w:r>
      <w:r>
        <w:t>)</w:t>
      </w:r>
      <w:r>
        <w:t>或</w:t>
      </w:r>
      <w:r>
        <w:t xml:space="preserve"> False(</w:t>
      </w:r>
      <w:r>
        <w:t>索引失败</w:t>
      </w:r>
      <w:r>
        <w:t>)</w:t>
      </w:r>
    </w:p>
    <w:p w14:paraId="658C996A" w14:textId="77777777" w:rsidR="00453008" w:rsidRDefault="00000000">
      <w:pPr>
        <w:pStyle w:val="5"/>
      </w:pPr>
      <w:bookmarkStart w:id="68" w:name="searchdataindexname-query"/>
      <w:bookmarkEnd w:id="67"/>
      <w:r>
        <w:t>searchData(indexName, query)</w:t>
      </w:r>
    </w:p>
    <w:p w14:paraId="5DE67682" w14:textId="77777777" w:rsidR="00453008" w:rsidRDefault="00000000">
      <w:pPr>
        <w:pStyle w:val="FirstParagraph"/>
      </w:pPr>
      <w:r>
        <w:t xml:space="preserve"> </w:t>
      </w:r>
      <w:r>
        <w:t>在</w:t>
      </w:r>
      <w:r>
        <w:t>Elasticsearch</w:t>
      </w:r>
      <w:r>
        <w:t>的指定索引中进行搜索。</w:t>
      </w:r>
    </w:p>
    <w:p w14:paraId="6D5D54DB" w14:textId="77777777" w:rsidR="00453008" w:rsidRDefault="00000000">
      <w:pPr>
        <w:numPr>
          <w:ilvl w:val="0"/>
          <w:numId w:val="60"/>
        </w:numPr>
      </w:pPr>
      <w:r>
        <w:t>参数说明：</w:t>
      </w:r>
    </w:p>
    <w:p w14:paraId="308D4A86" w14:textId="77777777" w:rsidR="00453008" w:rsidRDefault="00000000">
      <w:pPr>
        <w:numPr>
          <w:ilvl w:val="1"/>
          <w:numId w:val="61"/>
        </w:numPr>
      </w:pPr>
      <w:r>
        <w:t>indexName</w:t>
      </w:r>
      <w:r>
        <w:t>：索引名称</w:t>
      </w:r>
    </w:p>
    <w:p w14:paraId="3770BEFD" w14:textId="77777777" w:rsidR="00453008" w:rsidRDefault="00000000">
      <w:pPr>
        <w:numPr>
          <w:ilvl w:val="1"/>
          <w:numId w:val="61"/>
        </w:numPr>
      </w:pPr>
      <w:r>
        <w:t>query</w:t>
      </w:r>
      <w:r>
        <w:t>：查询条件</w:t>
      </w:r>
    </w:p>
    <w:p w14:paraId="7B5BAE3F" w14:textId="77777777" w:rsidR="00453008" w:rsidRDefault="00000000">
      <w:pPr>
        <w:numPr>
          <w:ilvl w:val="0"/>
          <w:numId w:val="60"/>
        </w:numPr>
        <w:rPr>
          <w:lang w:eastAsia="zh-CN"/>
        </w:rPr>
      </w:pPr>
      <w:r>
        <w:rPr>
          <w:lang w:eastAsia="zh-CN"/>
        </w:rPr>
        <w:t>返回值类型：查询结果或错误信息</w:t>
      </w:r>
    </w:p>
    <w:p w14:paraId="0738ABE3" w14:textId="77777777" w:rsidR="00453008" w:rsidRDefault="00000000">
      <w:pPr>
        <w:pStyle w:val="3"/>
      </w:pPr>
      <w:bookmarkStart w:id="69" w:name="X8f0ea99b4e459043eea7c6b582d54d63a201c85"/>
      <w:bookmarkEnd w:id="62"/>
      <w:bookmarkEnd w:id="66"/>
      <w:bookmarkEnd w:id="68"/>
      <w:r>
        <w:t>8.4.</w:t>
      </w:r>
      <w:r>
        <w:t>用户界面接口</w:t>
      </w:r>
    </w:p>
    <w:p w14:paraId="2426E6D4" w14:textId="77777777" w:rsidR="00453008" w:rsidRDefault="00000000">
      <w:pPr>
        <w:pStyle w:val="4"/>
      </w:pPr>
      <w:bookmarkStart w:id="70" w:name="kibana接口"/>
      <w:r>
        <w:t>Kibana</w:t>
      </w:r>
      <w:r>
        <w:t>接口</w:t>
      </w:r>
    </w:p>
    <w:p w14:paraId="037211CF" w14:textId="77777777" w:rsidR="00453008" w:rsidRDefault="00000000">
      <w:pPr>
        <w:pStyle w:val="5"/>
      </w:pPr>
      <w:bookmarkStart w:id="71" w:name="Xdd746ddd38658be069757a4885abc63e123d461"/>
      <w:r>
        <w:t>createDashboard(dashboardName, visualizations)</w:t>
      </w:r>
    </w:p>
    <w:p w14:paraId="4A21EDEB" w14:textId="77777777" w:rsidR="00453008" w:rsidRDefault="00000000">
      <w:pPr>
        <w:pStyle w:val="FirstParagraph"/>
      </w:pPr>
      <w:r>
        <w:t xml:space="preserve"> </w:t>
      </w:r>
      <w:r>
        <w:t>创建</w:t>
      </w:r>
      <w:r>
        <w:t>Kibana</w:t>
      </w:r>
      <w:r>
        <w:t>仪表板，指定仪表板名称和可视化组件。</w:t>
      </w:r>
    </w:p>
    <w:p w14:paraId="12B1214C" w14:textId="77777777" w:rsidR="00453008" w:rsidRDefault="00000000">
      <w:pPr>
        <w:numPr>
          <w:ilvl w:val="0"/>
          <w:numId w:val="62"/>
        </w:numPr>
      </w:pPr>
      <w:r>
        <w:t>参数说明：</w:t>
      </w:r>
    </w:p>
    <w:p w14:paraId="30571AAE" w14:textId="77777777" w:rsidR="00453008" w:rsidRDefault="00000000">
      <w:pPr>
        <w:numPr>
          <w:ilvl w:val="1"/>
          <w:numId w:val="63"/>
        </w:numPr>
      </w:pPr>
      <w:r>
        <w:t>dashboardName</w:t>
      </w:r>
      <w:r>
        <w:t>：仪表板名称</w:t>
      </w:r>
    </w:p>
    <w:p w14:paraId="18A75649" w14:textId="77777777" w:rsidR="00453008" w:rsidRDefault="00000000">
      <w:pPr>
        <w:numPr>
          <w:ilvl w:val="1"/>
          <w:numId w:val="63"/>
        </w:numPr>
      </w:pPr>
      <w:r>
        <w:t>visualizations</w:t>
      </w:r>
      <w:r>
        <w:t>：可视化组件列表</w:t>
      </w:r>
    </w:p>
    <w:p w14:paraId="66A5F686" w14:textId="77777777" w:rsidR="00453008" w:rsidRDefault="00000000">
      <w:pPr>
        <w:numPr>
          <w:ilvl w:val="0"/>
          <w:numId w:val="62"/>
        </w:numPr>
      </w:pPr>
      <w:r>
        <w:t>返回值类型：</w:t>
      </w:r>
      <w:r>
        <w:t>True(</w:t>
      </w:r>
      <w:r>
        <w:t>创建成功</w:t>
      </w:r>
      <w:r>
        <w:t>)</w:t>
      </w:r>
      <w:r>
        <w:t>或</w:t>
      </w:r>
      <w:r>
        <w:t xml:space="preserve"> False(</w:t>
      </w:r>
      <w:r>
        <w:t>创建失败</w:t>
      </w:r>
      <w:r>
        <w:t>)</w:t>
      </w:r>
    </w:p>
    <w:p w14:paraId="07EF61E1" w14:textId="77777777" w:rsidR="00453008" w:rsidRDefault="00000000">
      <w:pPr>
        <w:pStyle w:val="5"/>
      </w:pPr>
      <w:bookmarkStart w:id="72" w:name="X7223b0765cd01a157d84b7b2b8a5f53f2546265"/>
      <w:bookmarkEnd w:id="71"/>
      <w:r>
        <w:t>updateVisualization(visualizationId, newConfig)</w:t>
      </w:r>
    </w:p>
    <w:p w14:paraId="058A9722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更新</w:t>
      </w:r>
      <w:r>
        <w:rPr>
          <w:lang w:eastAsia="zh-CN"/>
        </w:rPr>
        <w:t>Kibana</w:t>
      </w:r>
      <w:r>
        <w:rPr>
          <w:lang w:eastAsia="zh-CN"/>
        </w:rPr>
        <w:t>的可视化组件配置。</w:t>
      </w:r>
    </w:p>
    <w:p w14:paraId="30D4B524" w14:textId="77777777" w:rsidR="00453008" w:rsidRDefault="00000000">
      <w:pPr>
        <w:numPr>
          <w:ilvl w:val="0"/>
          <w:numId w:val="64"/>
        </w:numPr>
      </w:pPr>
      <w:r>
        <w:t>参数说明：</w:t>
      </w:r>
    </w:p>
    <w:p w14:paraId="6B35EBFC" w14:textId="77777777" w:rsidR="00453008" w:rsidRDefault="00000000">
      <w:pPr>
        <w:numPr>
          <w:ilvl w:val="1"/>
          <w:numId w:val="65"/>
        </w:numPr>
      </w:pPr>
      <w:r>
        <w:t>visualizationId</w:t>
      </w:r>
      <w:r>
        <w:t>：可视化组件</w:t>
      </w:r>
      <w:r>
        <w:t>ID</w:t>
      </w:r>
    </w:p>
    <w:p w14:paraId="0EAB0E72" w14:textId="77777777" w:rsidR="00453008" w:rsidRDefault="00000000">
      <w:pPr>
        <w:numPr>
          <w:ilvl w:val="1"/>
          <w:numId w:val="65"/>
        </w:numPr>
      </w:pPr>
      <w:r>
        <w:t>newConfig</w:t>
      </w:r>
      <w:r>
        <w:t>：新配置</w:t>
      </w:r>
    </w:p>
    <w:p w14:paraId="5355F478" w14:textId="77777777" w:rsidR="00453008" w:rsidRDefault="00000000">
      <w:pPr>
        <w:numPr>
          <w:ilvl w:val="0"/>
          <w:numId w:val="64"/>
        </w:numPr>
      </w:pPr>
      <w:r>
        <w:t>返回值类型：</w:t>
      </w:r>
      <w:r>
        <w:t>True(</w:t>
      </w:r>
      <w:r>
        <w:t>更新成功</w:t>
      </w:r>
      <w:r>
        <w:t>)</w:t>
      </w:r>
      <w:r>
        <w:t>或</w:t>
      </w:r>
      <w:r>
        <w:t xml:space="preserve"> False(</w:t>
      </w:r>
      <w:r>
        <w:t>更新失败</w:t>
      </w:r>
      <w:r>
        <w:t>)</w:t>
      </w:r>
    </w:p>
    <w:p w14:paraId="23907D42" w14:textId="77777777" w:rsidR="00453008" w:rsidRDefault="00000000">
      <w:pPr>
        <w:pStyle w:val="3"/>
      </w:pPr>
      <w:bookmarkStart w:id="73" w:name="Xc8144362deb4b15bbc28bc2d273f3e81c9cd7d2"/>
      <w:bookmarkEnd w:id="69"/>
      <w:bookmarkEnd w:id="70"/>
      <w:bookmarkEnd w:id="72"/>
      <w:r>
        <w:t xml:space="preserve">8.5. </w:t>
      </w:r>
      <w:r>
        <w:t>模型评估与优化接口</w:t>
      </w:r>
    </w:p>
    <w:p w14:paraId="79220266" w14:textId="77777777" w:rsidR="00453008" w:rsidRDefault="00000000">
      <w:pPr>
        <w:pStyle w:val="5"/>
      </w:pPr>
      <w:bookmarkStart w:id="74" w:name="evaluatemodelmodel-testdata"/>
      <w:r>
        <w:t>evaluateModel(model, testData)</w:t>
      </w:r>
    </w:p>
    <w:p w14:paraId="28C2F074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评估模型性能，返回评估结果。</w:t>
      </w:r>
    </w:p>
    <w:p w14:paraId="598F4D1C" w14:textId="77777777" w:rsidR="00453008" w:rsidRDefault="00000000">
      <w:pPr>
        <w:numPr>
          <w:ilvl w:val="0"/>
          <w:numId w:val="66"/>
        </w:numPr>
      </w:pPr>
      <w:r>
        <w:t>参数说明：</w:t>
      </w:r>
    </w:p>
    <w:p w14:paraId="698E0323" w14:textId="77777777" w:rsidR="00453008" w:rsidRDefault="00000000">
      <w:pPr>
        <w:numPr>
          <w:ilvl w:val="1"/>
          <w:numId w:val="67"/>
        </w:numPr>
      </w:pPr>
      <w:r>
        <w:t>model</w:t>
      </w:r>
      <w:r>
        <w:t>：要评估的模型</w:t>
      </w:r>
    </w:p>
    <w:p w14:paraId="081B3900" w14:textId="77777777" w:rsidR="00453008" w:rsidRDefault="00000000">
      <w:pPr>
        <w:numPr>
          <w:ilvl w:val="1"/>
          <w:numId w:val="67"/>
        </w:numPr>
      </w:pPr>
      <w:r>
        <w:lastRenderedPageBreak/>
        <w:t>testData</w:t>
      </w:r>
      <w:r>
        <w:t>：测试数据（</w:t>
      </w:r>
      <w:r>
        <w:t>Brick</w:t>
      </w:r>
      <w:r>
        <w:t>格式）</w:t>
      </w:r>
    </w:p>
    <w:p w14:paraId="17665BF7" w14:textId="77777777" w:rsidR="00453008" w:rsidRDefault="00000000">
      <w:pPr>
        <w:numPr>
          <w:ilvl w:val="0"/>
          <w:numId w:val="66"/>
        </w:numPr>
        <w:rPr>
          <w:lang w:eastAsia="zh-CN"/>
        </w:rPr>
      </w:pPr>
      <w:r>
        <w:rPr>
          <w:lang w:eastAsia="zh-CN"/>
        </w:rPr>
        <w:t>返回值类型：评估结果或错误信息</w:t>
      </w:r>
    </w:p>
    <w:p w14:paraId="4CE2D797" w14:textId="77777777" w:rsidR="00453008" w:rsidRDefault="00000000">
      <w:pPr>
        <w:pStyle w:val="5"/>
      </w:pPr>
      <w:bookmarkStart w:id="75" w:name="optimizemodelmodel-optimizationparams"/>
      <w:bookmarkEnd w:id="74"/>
      <w:r>
        <w:t>optimizeModel(model, optimizationParams)</w:t>
      </w:r>
    </w:p>
    <w:p w14:paraId="357592EC" w14:textId="77777777" w:rsidR="00453008" w:rsidRDefault="00000000">
      <w:pPr>
        <w:pStyle w:val="FirstParagraph"/>
      </w:pPr>
      <w:r>
        <w:t xml:space="preserve"> </w:t>
      </w:r>
      <w:r>
        <w:t>根据优化参数调整和优化模型。</w:t>
      </w:r>
    </w:p>
    <w:p w14:paraId="7A92441E" w14:textId="77777777" w:rsidR="00453008" w:rsidRDefault="00000000">
      <w:pPr>
        <w:numPr>
          <w:ilvl w:val="0"/>
          <w:numId w:val="68"/>
        </w:numPr>
      </w:pPr>
      <w:r>
        <w:t>参数说明：</w:t>
      </w:r>
    </w:p>
    <w:p w14:paraId="584C31AD" w14:textId="77777777" w:rsidR="00453008" w:rsidRDefault="00000000">
      <w:pPr>
        <w:numPr>
          <w:ilvl w:val="1"/>
          <w:numId w:val="69"/>
        </w:numPr>
      </w:pPr>
      <w:r>
        <w:t>model</w:t>
      </w:r>
      <w:r>
        <w:t>：要优化的模型</w:t>
      </w:r>
    </w:p>
    <w:p w14:paraId="7E1AA092" w14:textId="77777777" w:rsidR="00453008" w:rsidRDefault="00000000">
      <w:pPr>
        <w:numPr>
          <w:ilvl w:val="1"/>
          <w:numId w:val="69"/>
        </w:numPr>
      </w:pPr>
      <w:r>
        <w:t>optimizationParams</w:t>
      </w:r>
      <w:r>
        <w:t>：优化参数</w:t>
      </w:r>
    </w:p>
    <w:p w14:paraId="5E8F025D" w14:textId="77777777" w:rsidR="00453008" w:rsidRDefault="00000000">
      <w:pPr>
        <w:numPr>
          <w:ilvl w:val="0"/>
          <w:numId w:val="68"/>
        </w:numPr>
        <w:rPr>
          <w:lang w:eastAsia="zh-CN"/>
        </w:rPr>
      </w:pPr>
      <w:r>
        <w:rPr>
          <w:lang w:eastAsia="zh-CN"/>
        </w:rPr>
        <w:t>返回值类型：优化后的模型或错误信息</w:t>
      </w:r>
    </w:p>
    <w:p w14:paraId="2F5A9768" w14:textId="77777777" w:rsidR="00453008" w:rsidRDefault="00000000">
      <w:pPr>
        <w:pStyle w:val="2"/>
      </w:pPr>
      <w:bookmarkStart w:id="76" w:name="X148a36ca07cde1ee5b505e96f01e869c2145323"/>
      <w:bookmarkEnd w:id="44"/>
      <w:bookmarkEnd w:id="73"/>
      <w:bookmarkEnd w:id="75"/>
      <w:r>
        <w:t xml:space="preserve">9. </w:t>
      </w:r>
      <w:r>
        <w:t>系统管理</w:t>
      </w:r>
    </w:p>
    <w:p w14:paraId="416F40A8" w14:textId="77777777" w:rsidR="00453008" w:rsidRDefault="00000000">
      <w:pPr>
        <w:pStyle w:val="3"/>
      </w:pPr>
      <w:bookmarkStart w:id="77" w:name="X200246d9021414189dffd62d2883b980b32ad47"/>
      <w:r>
        <w:t xml:space="preserve">9.1 </w:t>
      </w:r>
      <w:r>
        <w:t>系统配置</w:t>
      </w:r>
    </w:p>
    <w:p w14:paraId="641038A2" w14:textId="77777777" w:rsidR="00453008" w:rsidRDefault="00000000">
      <w:pPr>
        <w:numPr>
          <w:ilvl w:val="0"/>
          <w:numId w:val="70"/>
        </w:numPr>
      </w:pPr>
      <w:r>
        <w:rPr>
          <w:b/>
          <w:bCs/>
        </w:rPr>
        <w:t>配置文件管理</w:t>
      </w:r>
      <w:r>
        <w:t>：管理各组件的配置文件，包括</w:t>
      </w:r>
      <w:r>
        <w:t>Flume</w:t>
      </w:r>
      <w:r>
        <w:t>、</w:t>
      </w:r>
      <w:r>
        <w:t>Kafka</w:t>
      </w:r>
      <w:r>
        <w:t>、</w:t>
      </w:r>
      <w:r>
        <w:t>Spark</w:t>
      </w:r>
      <w:r>
        <w:t>、</w:t>
      </w:r>
      <w:r>
        <w:t>HDFS</w:t>
      </w:r>
      <w:r>
        <w:t>和</w:t>
      </w:r>
      <w:r>
        <w:t>Kibana</w:t>
      </w:r>
      <w:r>
        <w:t>。</w:t>
      </w:r>
    </w:p>
    <w:p w14:paraId="5D598341" w14:textId="77777777" w:rsidR="00453008" w:rsidRDefault="00000000">
      <w:pPr>
        <w:numPr>
          <w:ilvl w:val="0"/>
          <w:numId w:val="70"/>
        </w:numPr>
        <w:rPr>
          <w:lang w:eastAsia="zh-CN"/>
        </w:rPr>
      </w:pPr>
      <w:r>
        <w:rPr>
          <w:b/>
          <w:bCs/>
          <w:lang w:eastAsia="zh-CN"/>
        </w:rPr>
        <w:t>系统监控</w:t>
      </w:r>
      <w:r>
        <w:rPr>
          <w:lang w:eastAsia="zh-CN"/>
        </w:rPr>
        <w:t>：实时监控系统运行状态，确保系统的高可用性。</w:t>
      </w:r>
    </w:p>
    <w:p w14:paraId="4E0D3DBD" w14:textId="77777777" w:rsidR="00453008" w:rsidRDefault="00000000">
      <w:pPr>
        <w:pStyle w:val="3"/>
      </w:pPr>
      <w:bookmarkStart w:id="78" w:name="Xab9a48499c6784c390c4b8f7c8333172422d067"/>
      <w:bookmarkEnd w:id="77"/>
      <w:r>
        <w:t xml:space="preserve">9.2 </w:t>
      </w:r>
      <w:r>
        <w:t>数据管理</w:t>
      </w:r>
    </w:p>
    <w:p w14:paraId="6D064F6D" w14:textId="77777777" w:rsidR="00453008" w:rsidRDefault="00000000">
      <w:pPr>
        <w:numPr>
          <w:ilvl w:val="0"/>
          <w:numId w:val="71"/>
        </w:numPr>
        <w:rPr>
          <w:lang w:eastAsia="zh-CN"/>
        </w:rPr>
      </w:pPr>
      <w:r>
        <w:rPr>
          <w:b/>
          <w:bCs/>
          <w:lang w:eastAsia="zh-CN"/>
        </w:rPr>
        <w:t>数据清理</w:t>
      </w:r>
      <w:r>
        <w:rPr>
          <w:lang w:eastAsia="zh-CN"/>
        </w:rPr>
        <w:t>：定期清理过期和无效数据，确保存储空间的高效利用。</w:t>
      </w:r>
    </w:p>
    <w:p w14:paraId="26220BA6" w14:textId="77777777" w:rsidR="00453008" w:rsidRDefault="00000000">
      <w:pPr>
        <w:numPr>
          <w:ilvl w:val="0"/>
          <w:numId w:val="71"/>
        </w:numPr>
        <w:rPr>
          <w:lang w:eastAsia="zh-CN"/>
        </w:rPr>
      </w:pPr>
      <w:r>
        <w:rPr>
          <w:b/>
          <w:bCs/>
          <w:lang w:eastAsia="zh-CN"/>
        </w:rPr>
        <w:t>数据备份与恢复</w:t>
      </w:r>
      <w:r>
        <w:rPr>
          <w:lang w:eastAsia="zh-CN"/>
        </w:rPr>
        <w:t>：提供数据备份和恢复机制，确保数据的安全性和可靠性。</w:t>
      </w:r>
    </w:p>
    <w:p w14:paraId="0325AD4F" w14:textId="77777777" w:rsidR="00453008" w:rsidRDefault="00000000">
      <w:pPr>
        <w:pStyle w:val="3"/>
      </w:pPr>
      <w:bookmarkStart w:id="79" w:name="Xc4388706328fbbed1b4db95a62b8e638de8e4f1"/>
      <w:bookmarkEnd w:id="78"/>
      <w:r>
        <w:t xml:space="preserve">9.3 </w:t>
      </w:r>
      <w:r>
        <w:t>模型管理</w:t>
      </w:r>
    </w:p>
    <w:p w14:paraId="5776668C" w14:textId="77777777" w:rsidR="00453008" w:rsidRDefault="00000000">
      <w:pPr>
        <w:numPr>
          <w:ilvl w:val="0"/>
          <w:numId w:val="72"/>
        </w:numPr>
        <w:rPr>
          <w:lang w:eastAsia="zh-CN"/>
        </w:rPr>
      </w:pPr>
      <w:r>
        <w:rPr>
          <w:b/>
          <w:bCs/>
          <w:lang w:eastAsia="zh-CN"/>
        </w:rPr>
        <w:t>模型训练</w:t>
      </w:r>
      <w:r>
        <w:rPr>
          <w:lang w:eastAsia="zh-CN"/>
        </w:rPr>
        <w:t>：定期训练和更新故障预测模型，确保预测的准确性。</w:t>
      </w:r>
    </w:p>
    <w:p w14:paraId="7448E133" w14:textId="77777777" w:rsidR="00453008" w:rsidRDefault="00000000">
      <w:pPr>
        <w:numPr>
          <w:ilvl w:val="0"/>
          <w:numId w:val="72"/>
        </w:numPr>
        <w:rPr>
          <w:lang w:eastAsia="zh-CN"/>
        </w:rPr>
      </w:pPr>
      <w:r>
        <w:rPr>
          <w:b/>
          <w:bCs/>
          <w:lang w:eastAsia="zh-CN"/>
        </w:rPr>
        <w:t>模型评估</w:t>
      </w:r>
      <w:r>
        <w:rPr>
          <w:lang w:eastAsia="zh-CN"/>
        </w:rPr>
        <w:t>：定期评估模型性能，确保模型的有效性。</w:t>
      </w:r>
    </w:p>
    <w:p w14:paraId="2AF4584A" w14:textId="77777777" w:rsidR="00453008" w:rsidRDefault="00000000">
      <w:pPr>
        <w:pStyle w:val="2"/>
        <w:rPr>
          <w:lang w:eastAsia="zh-CN"/>
        </w:rPr>
      </w:pPr>
      <w:bookmarkStart w:id="80" w:name="Xb00c805495d7e3fa2f361bb2ac17c56c05cc358"/>
      <w:bookmarkEnd w:id="76"/>
      <w:bookmarkEnd w:id="79"/>
      <w:r>
        <w:rPr>
          <w:lang w:eastAsia="zh-CN"/>
        </w:rPr>
        <w:t xml:space="preserve">10. </w:t>
      </w:r>
      <w:r>
        <w:rPr>
          <w:lang w:eastAsia="zh-CN"/>
        </w:rPr>
        <w:t>总结</w:t>
      </w:r>
    </w:p>
    <w:p w14:paraId="7AEBE4F9" w14:textId="77777777" w:rsidR="00453008" w:rsidRDefault="00000000">
      <w:pPr>
        <w:pStyle w:val="FirstParagraph"/>
        <w:rPr>
          <w:lang w:eastAsia="zh-CN"/>
        </w:rPr>
      </w:pPr>
      <w:r>
        <w:rPr>
          <w:lang w:eastAsia="zh-CN"/>
        </w:rPr>
        <w:t>本系统通过多层架构设计，实现了</w:t>
      </w:r>
      <w:r>
        <w:rPr>
          <w:lang w:eastAsia="zh-CN"/>
        </w:rPr>
        <w:t>HVAC</w:t>
      </w:r>
      <w:r>
        <w:rPr>
          <w:lang w:eastAsia="zh-CN"/>
        </w:rPr>
        <w:t>系统的实时监测和故障预测。采用</w:t>
      </w:r>
      <w:r>
        <w:rPr>
          <w:lang w:eastAsia="zh-CN"/>
        </w:rPr>
        <w:t>Apache Flume</w:t>
      </w:r>
      <w:r>
        <w:rPr>
          <w:lang w:eastAsia="zh-CN"/>
        </w:rPr>
        <w:t>、</w:t>
      </w:r>
      <w:r>
        <w:rPr>
          <w:lang w:eastAsia="zh-CN"/>
        </w:rPr>
        <w:t>Apache Kafka</w:t>
      </w:r>
      <w:r>
        <w:rPr>
          <w:lang w:eastAsia="zh-CN"/>
        </w:rPr>
        <w:t>、</w:t>
      </w:r>
      <w:r>
        <w:rPr>
          <w:lang w:eastAsia="zh-CN"/>
        </w:rPr>
        <w:t>Apache Spark</w:t>
      </w:r>
      <w:r>
        <w:rPr>
          <w:lang w:eastAsia="zh-CN"/>
        </w:rPr>
        <w:t>、</w:t>
      </w:r>
      <w:r>
        <w:rPr>
          <w:lang w:eastAsia="zh-CN"/>
        </w:rPr>
        <w:t>Hadoop HDFS</w:t>
      </w:r>
      <w:r>
        <w:rPr>
          <w:lang w:eastAsia="zh-CN"/>
        </w:rPr>
        <w:t>和</w:t>
      </w:r>
      <w:r>
        <w:rPr>
          <w:lang w:eastAsia="zh-CN"/>
        </w:rPr>
        <w:t>Kibana</w:t>
      </w:r>
      <w:r>
        <w:rPr>
          <w:lang w:eastAsia="zh-CN"/>
        </w:rPr>
        <w:t>等技术，实现了高效的数据采集、传输、存储、分析和展示。综合比较不同的故障预测算法，选用长短期记忆网络（</w:t>
      </w:r>
      <w:r>
        <w:rPr>
          <w:lang w:eastAsia="zh-CN"/>
        </w:rPr>
        <w:t>LSTM</w:t>
      </w:r>
      <w:r>
        <w:rPr>
          <w:lang w:eastAsia="zh-CN"/>
        </w:rPr>
        <w:t>）作为预测模型，能够有效提高故障预测的准确性和及时性。系统设计充分考虑了可扩展性、可维护性和用户体验，提供了完整的接口和管理机制，确保系统的高效运行。</w:t>
      </w:r>
    </w:p>
    <w:p w14:paraId="46BC1958" w14:textId="77777777" w:rsidR="00453008" w:rsidRDefault="00453008">
      <w:pPr>
        <w:pStyle w:val="a0"/>
        <w:rPr>
          <w:lang w:eastAsia="zh-CN"/>
        </w:rPr>
      </w:pPr>
    </w:p>
    <w:bookmarkEnd w:id="0"/>
    <w:bookmarkEnd w:id="80"/>
    <w:p w14:paraId="39252C98" w14:textId="77777777" w:rsidR="00453008" w:rsidRDefault="00453008">
      <w:pPr>
        <w:pStyle w:val="a0"/>
        <w:rPr>
          <w:lang w:eastAsia="zh-CN"/>
        </w:rPr>
      </w:pPr>
    </w:p>
    <w:sectPr w:rsidR="0045300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414149" w14:textId="77777777" w:rsidR="00A21E5A" w:rsidRDefault="00A21E5A" w:rsidP="005A4E09">
      <w:pPr>
        <w:spacing w:after="0"/>
      </w:pPr>
      <w:r>
        <w:separator/>
      </w:r>
    </w:p>
  </w:endnote>
  <w:endnote w:type="continuationSeparator" w:id="0">
    <w:p w14:paraId="2BC1F7CC" w14:textId="77777777" w:rsidR="00A21E5A" w:rsidRDefault="00A21E5A" w:rsidP="005A4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EE84A6" w14:textId="77777777" w:rsidR="00A21E5A" w:rsidRDefault="00A21E5A" w:rsidP="005A4E09">
      <w:pPr>
        <w:spacing w:after="0"/>
      </w:pPr>
      <w:r>
        <w:separator/>
      </w:r>
    </w:p>
  </w:footnote>
  <w:footnote w:type="continuationSeparator" w:id="0">
    <w:p w14:paraId="104B961B" w14:textId="77777777" w:rsidR="00A21E5A" w:rsidRDefault="00A21E5A" w:rsidP="005A4E0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D4EB5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ED831A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2E2C6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3712260">
    <w:abstractNumId w:val="0"/>
  </w:num>
  <w:num w:numId="2" w16cid:durableId="11919951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4179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1203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76353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856162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02227860">
    <w:abstractNumId w:val="1"/>
  </w:num>
  <w:num w:numId="8" w16cid:durableId="1247570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92935977">
    <w:abstractNumId w:val="1"/>
  </w:num>
  <w:num w:numId="10" w16cid:durableId="329217179">
    <w:abstractNumId w:val="1"/>
  </w:num>
  <w:num w:numId="11" w16cid:durableId="919487667">
    <w:abstractNumId w:val="1"/>
  </w:num>
  <w:num w:numId="12" w16cid:durableId="1617713212">
    <w:abstractNumId w:val="1"/>
  </w:num>
  <w:num w:numId="13" w16cid:durableId="1250431352">
    <w:abstractNumId w:val="1"/>
  </w:num>
  <w:num w:numId="14" w16cid:durableId="1380931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82431255">
    <w:abstractNumId w:val="1"/>
  </w:num>
  <w:num w:numId="16" w16cid:durableId="1263145480">
    <w:abstractNumId w:val="1"/>
  </w:num>
  <w:num w:numId="17" w16cid:durableId="823476200">
    <w:abstractNumId w:val="1"/>
  </w:num>
  <w:num w:numId="18" w16cid:durableId="591663935">
    <w:abstractNumId w:val="1"/>
  </w:num>
  <w:num w:numId="19" w16cid:durableId="1334190108">
    <w:abstractNumId w:val="1"/>
  </w:num>
  <w:num w:numId="20" w16cid:durableId="412164222">
    <w:abstractNumId w:val="1"/>
  </w:num>
  <w:num w:numId="21" w16cid:durableId="1799958180">
    <w:abstractNumId w:val="1"/>
  </w:num>
  <w:num w:numId="22" w16cid:durableId="791943478">
    <w:abstractNumId w:val="1"/>
  </w:num>
  <w:num w:numId="23" w16cid:durableId="1719351541">
    <w:abstractNumId w:val="1"/>
  </w:num>
  <w:num w:numId="24" w16cid:durableId="516892592">
    <w:abstractNumId w:val="1"/>
  </w:num>
  <w:num w:numId="25" w16cid:durableId="327170519">
    <w:abstractNumId w:val="1"/>
  </w:num>
  <w:num w:numId="26" w16cid:durableId="1187451551">
    <w:abstractNumId w:val="1"/>
  </w:num>
  <w:num w:numId="27" w16cid:durableId="1981155962">
    <w:abstractNumId w:val="1"/>
  </w:num>
  <w:num w:numId="28" w16cid:durableId="1863737428">
    <w:abstractNumId w:val="1"/>
  </w:num>
  <w:num w:numId="29" w16cid:durableId="380789628">
    <w:abstractNumId w:val="1"/>
  </w:num>
  <w:num w:numId="30" w16cid:durableId="1218862558">
    <w:abstractNumId w:val="1"/>
  </w:num>
  <w:num w:numId="31" w16cid:durableId="124393699">
    <w:abstractNumId w:val="1"/>
  </w:num>
  <w:num w:numId="32" w16cid:durableId="1845852402">
    <w:abstractNumId w:val="1"/>
  </w:num>
  <w:num w:numId="33" w16cid:durableId="1795369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82986502">
    <w:abstractNumId w:val="1"/>
  </w:num>
  <w:num w:numId="35" w16cid:durableId="641034877">
    <w:abstractNumId w:val="1"/>
  </w:num>
  <w:num w:numId="36" w16cid:durableId="1664433092">
    <w:abstractNumId w:val="1"/>
  </w:num>
  <w:num w:numId="37" w16cid:durableId="672300182">
    <w:abstractNumId w:val="1"/>
  </w:num>
  <w:num w:numId="38" w16cid:durableId="979656236">
    <w:abstractNumId w:val="1"/>
  </w:num>
  <w:num w:numId="39" w16cid:durableId="1037461980">
    <w:abstractNumId w:val="1"/>
  </w:num>
  <w:num w:numId="40" w16cid:durableId="885337866">
    <w:abstractNumId w:val="1"/>
  </w:num>
  <w:num w:numId="41" w16cid:durableId="1106735417">
    <w:abstractNumId w:val="1"/>
  </w:num>
  <w:num w:numId="42" w16cid:durableId="1754398839">
    <w:abstractNumId w:val="1"/>
  </w:num>
  <w:num w:numId="43" w16cid:durableId="92018940">
    <w:abstractNumId w:val="1"/>
  </w:num>
  <w:num w:numId="44" w16cid:durableId="879165874">
    <w:abstractNumId w:val="1"/>
  </w:num>
  <w:num w:numId="45" w16cid:durableId="362560514">
    <w:abstractNumId w:val="1"/>
  </w:num>
  <w:num w:numId="46" w16cid:durableId="1574588581">
    <w:abstractNumId w:val="1"/>
  </w:num>
  <w:num w:numId="47" w16cid:durableId="310404289">
    <w:abstractNumId w:val="1"/>
  </w:num>
  <w:num w:numId="48" w16cid:durableId="827595019">
    <w:abstractNumId w:val="1"/>
  </w:num>
  <w:num w:numId="49" w16cid:durableId="746264860">
    <w:abstractNumId w:val="1"/>
  </w:num>
  <w:num w:numId="50" w16cid:durableId="312296795">
    <w:abstractNumId w:val="1"/>
  </w:num>
  <w:num w:numId="51" w16cid:durableId="1771585642">
    <w:abstractNumId w:val="1"/>
  </w:num>
  <w:num w:numId="52" w16cid:durableId="1118335570">
    <w:abstractNumId w:val="1"/>
  </w:num>
  <w:num w:numId="53" w16cid:durableId="1076702597">
    <w:abstractNumId w:val="1"/>
  </w:num>
  <w:num w:numId="54" w16cid:durableId="340088012">
    <w:abstractNumId w:val="1"/>
  </w:num>
  <w:num w:numId="55" w16cid:durableId="1060205702">
    <w:abstractNumId w:val="1"/>
  </w:num>
  <w:num w:numId="56" w16cid:durableId="573777077">
    <w:abstractNumId w:val="1"/>
  </w:num>
  <w:num w:numId="57" w16cid:durableId="14819096">
    <w:abstractNumId w:val="1"/>
  </w:num>
  <w:num w:numId="58" w16cid:durableId="1991664465">
    <w:abstractNumId w:val="1"/>
  </w:num>
  <w:num w:numId="59" w16cid:durableId="413742804">
    <w:abstractNumId w:val="1"/>
  </w:num>
  <w:num w:numId="60" w16cid:durableId="907036108">
    <w:abstractNumId w:val="1"/>
  </w:num>
  <w:num w:numId="61" w16cid:durableId="1888494174">
    <w:abstractNumId w:val="1"/>
  </w:num>
  <w:num w:numId="62" w16cid:durableId="1567106486">
    <w:abstractNumId w:val="1"/>
  </w:num>
  <w:num w:numId="63" w16cid:durableId="283343168">
    <w:abstractNumId w:val="1"/>
  </w:num>
  <w:num w:numId="64" w16cid:durableId="721754572">
    <w:abstractNumId w:val="1"/>
  </w:num>
  <w:num w:numId="65" w16cid:durableId="1995599172">
    <w:abstractNumId w:val="1"/>
  </w:num>
  <w:num w:numId="66" w16cid:durableId="319160556">
    <w:abstractNumId w:val="1"/>
  </w:num>
  <w:num w:numId="67" w16cid:durableId="768504672">
    <w:abstractNumId w:val="1"/>
  </w:num>
  <w:num w:numId="68" w16cid:durableId="1199900113">
    <w:abstractNumId w:val="1"/>
  </w:num>
  <w:num w:numId="69" w16cid:durableId="2034185310">
    <w:abstractNumId w:val="1"/>
  </w:num>
  <w:num w:numId="70" w16cid:durableId="1113864114">
    <w:abstractNumId w:val="1"/>
  </w:num>
  <w:num w:numId="71" w16cid:durableId="450828948">
    <w:abstractNumId w:val="1"/>
  </w:num>
  <w:num w:numId="72" w16cid:durableId="1517496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3008"/>
    <w:rsid w:val="00453008"/>
    <w:rsid w:val="005A4E09"/>
    <w:rsid w:val="009E42BA"/>
    <w:rsid w:val="00A2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6AC98"/>
  <w15:docId w15:val="{01251B2E-1848-47B5-A834-C06042E31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5A4E0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A4E09"/>
    <w:rPr>
      <w:sz w:val="18"/>
      <w:szCs w:val="18"/>
    </w:rPr>
  </w:style>
  <w:style w:type="paragraph" w:styleId="af0">
    <w:name w:val="footer"/>
    <w:basedOn w:val="a"/>
    <w:link w:val="af1"/>
    <w:rsid w:val="005A4E0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A4E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1008</Words>
  <Characters>5747</Characters>
  <Application>Microsoft Office Word</Application>
  <DocSecurity>0</DocSecurity>
  <Lines>47</Lines>
  <Paragraphs>13</Paragraphs>
  <ScaleCrop>false</ScaleCrop>
  <Company/>
  <LinksUpToDate>false</LinksUpToDate>
  <CharactersWithSpaces>6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斌 刘</cp:lastModifiedBy>
  <cp:revision>2</cp:revision>
  <dcterms:created xsi:type="dcterms:W3CDTF">2024-06-26T03:54:00Z</dcterms:created>
  <dcterms:modified xsi:type="dcterms:W3CDTF">2024-06-26T06:31:00Z</dcterms:modified>
</cp:coreProperties>
</file>